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C0FF1" w14:textId="77777777" w:rsidR="00DF2153" w:rsidRPr="00BE34A7" w:rsidRDefault="00DF2153" w:rsidP="00BB55E3">
      <w:pPr>
        <w:spacing w:after="0" w:line="276" w:lineRule="auto"/>
        <w:ind w:right="567"/>
        <w:rPr>
          <w:rFonts w:ascii="Euphemia" w:hAnsi="Euphemia"/>
          <w:b/>
          <w:bCs/>
          <w:sz w:val="22"/>
          <w:szCs w:val="22"/>
        </w:rPr>
      </w:pPr>
    </w:p>
    <w:p w14:paraId="5456E1D7" w14:textId="010A7D5E" w:rsidR="00875745" w:rsidRPr="00BE34A7" w:rsidRDefault="001F30CA" w:rsidP="00875745">
      <w:pPr>
        <w:spacing w:after="0" w:line="276" w:lineRule="auto"/>
        <w:ind w:left="567" w:right="567"/>
        <w:rPr>
          <w:rFonts w:ascii="Euphemia" w:hAnsi="Euphemia"/>
          <w:b/>
          <w:bCs/>
          <w:sz w:val="22"/>
          <w:szCs w:val="22"/>
        </w:rPr>
      </w:pPr>
      <w:proofErr w:type="spellStart"/>
      <w:r w:rsidRPr="00BE34A7">
        <w:rPr>
          <w:rFonts w:ascii="Euphemia" w:hAnsi="Euphemia"/>
          <w:b/>
          <w:bCs/>
          <w:sz w:val="22"/>
          <w:szCs w:val="22"/>
        </w:rPr>
        <w:t>ᐱᔭᕇᕐᓗ</w:t>
      </w:r>
      <w:proofErr w:type="spellEnd"/>
      <w:r w:rsidR="00FF544E">
        <w:rPr>
          <w:rFonts w:ascii="Euphemia" w:hAnsi="Euphemia"/>
          <w:b/>
          <w:bCs/>
          <w:sz w:val="22"/>
          <w:szCs w:val="22"/>
          <w:lang w:val="iu-Cans-CA"/>
        </w:rPr>
        <w:t>ᒋᑦ ᐅᑯᐊ</w:t>
      </w:r>
      <w:r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sz w:val="22"/>
          <w:szCs w:val="22"/>
        </w:rPr>
        <w:t>ᑕᑕᑎᕆᐊ</w:t>
      </w:r>
      <w:proofErr w:type="spellEnd"/>
      <w:r w:rsidR="00FF544E">
        <w:rPr>
          <w:rFonts w:ascii="Euphemia" w:hAnsi="Euphemia"/>
          <w:b/>
          <w:bCs/>
          <w:sz w:val="22"/>
          <w:szCs w:val="22"/>
          <w:lang w:val="iu-Cans-CA"/>
        </w:rPr>
        <w:t>ᓖᑦ</w:t>
      </w:r>
      <w:r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sz w:val="22"/>
          <w:szCs w:val="22"/>
        </w:rPr>
        <w:t>ᑎᑎᕋᕐᕕᒃᓴ</w:t>
      </w:r>
      <w:proofErr w:type="spellEnd"/>
      <w:r w:rsidR="00FF544E">
        <w:rPr>
          <w:rFonts w:ascii="Euphemia" w:hAnsi="Euphemia"/>
          <w:b/>
          <w:bCs/>
          <w:sz w:val="22"/>
          <w:szCs w:val="22"/>
          <w:lang w:val="iu-Cans-CA"/>
        </w:rPr>
        <w:t>ᐃᑦ</w:t>
      </w:r>
      <w:r w:rsidR="00A63DD6" w:rsidRPr="00BE34A7">
        <w:rPr>
          <w:rFonts w:ascii="Euphemia" w:hAnsi="Euphemia"/>
          <w:b/>
          <w:bCs/>
          <w:sz w:val="22"/>
          <w:szCs w:val="22"/>
        </w:rPr>
        <w:t xml:space="preserve">, </w:t>
      </w:r>
      <w:proofErr w:type="spellStart"/>
      <w:r w:rsidR="00A63DD6" w:rsidRPr="00BE34A7">
        <w:rPr>
          <w:rFonts w:ascii="Euphemia" w:hAnsi="Euphemia"/>
          <w:b/>
          <w:bCs/>
          <w:sz w:val="22"/>
          <w:szCs w:val="22"/>
        </w:rPr>
        <w:t>ᒪᑯᐊᓗ</w:t>
      </w:r>
      <w:proofErr w:type="spellEnd"/>
      <w:r w:rsidR="00A63DD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b/>
          <w:bCs/>
          <w:sz w:val="22"/>
          <w:szCs w:val="22"/>
        </w:rPr>
        <w:t>ᐊᑖᓂ</w:t>
      </w:r>
      <w:proofErr w:type="spellEnd"/>
      <w:r w:rsidR="00A63DD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b/>
          <w:bCs/>
          <w:sz w:val="22"/>
          <w:szCs w:val="22"/>
        </w:rPr>
        <w:t>ᐅᖃᐅᓯᐅᔪᑦ</w:t>
      </w:r>
      <w:proofErr w:type="spellEnd"/>
      <w:r w:rsidR="00A63DD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b/>
          <w:bCs/>
          <w:sz w:val="22"/>
          <w:szCs w:val="22"/>
        </w:rPr>
        <w:t>ᑎᑎᕋᖅᓯᒪᓗᒋᑦ</w:t>
      </w:r>
      <w:proofErr w:type="spellEnd"/>
      <w:r w:rsidR="00A63DD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b/>
          <w:bCs/>
          <w:sz w:val="22"/>
          <w:szCs w:val="22"/>
        </w:rPr>
        <w:t>ᐆᒃᑐᕈᑎᖕᓂ</w:t>
      </w:r>
      <w:proofErr w:type="spellEnd"/>
      <w:r w:rsidR="00A63DD6" w:rsidRPr="00BE34A7">
        <w:rPr>
          <w:rFonts w:ascii="Euphemia" w:hAnsi="Euphemia"/>
          <w:b/>
          <w:bCs/>
          <w:sz w:val="22"/>
          <w:szCs w:val="22"/>
        </w:rPr>
        <w:t>:</w:t>
      </w:r>
    </w:p>
    <w:p w14:paraId="29C1186A" w14:textId="77777777" w:rsidR="00FE400C" w:rsidRPr="00BE34A7" w:rsidRDefault="00FE400C" w:rsidP="00FE400C">
      <w:pPr>
        <w:spacing w:after="0" w:line="276" w:lineRule="auto"/>
        <w:ind w:right="567"/>
        <w:rPr>
          <w:rFonts w:ascii="Euphemia" w:hAnsi="Euphemia"/>
          <w:sz w:val="22"/>
          <w:szCs w:val="22"/>
        </w:rPr>
      </w:pPr>
    </w:p>
    <w:p w14:paraId="396AEEFA" w14:textId="1934EDCC" w:rsidR="005C2028" w:rsidRPr="00BE34A7" w:rsidRDefault="009C672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  <w:sdt>
        <w:sdtPr>
          <w:rPr>
            <w:rFonts w:ascii="Euphemia" w:hAnsi="Euphemia"/>
            <w:sz w:val="22"/>
            <w:szCs w:val="22"/>
          </w:rPr>
          <w:id w:val="76644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45A6" w:rsidRPr="00BE34A7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C145A6" w:rsidRPr="00BE34A7">
        <w:rPr>
          <w:rFonts w:ascii="Euphemia" w:hAnsi="Euphemia"/>
          <w:sz w:val="22"/>
          <w:szCs w:val="22"/>
        </w:rPr>
        <w:t xml:space="preserve">    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ᖃᐃᑦᑎᓗᑎᑦ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r w:rsidR="00056F00">
        <w:rPr>
          <w:rFonts w:ascii="Euphemia" w:hAnsi="Euphemia"/>
          <w:sz w:val="22"/>
          <w:szCs w:val="22"/>
          <w:lang w:val="iu-Cans-CA"/>
        </w:rPr>
        <w:t>ᐊ</w:t>
      </w:r>
      <w:proofErr w:type="spellStart"/>
      <w:r w:rsidR="00A70618" w:rsidRPr="00BE34A7">
        <w:rPr>
          <w:rFonts w:ascii="Euphemia" w:hAnsi="Euphemia"/>
          <w:sz w:val="22"/>
          <w:szCs w:val="22"/>
        </w:rPr>
        <w:t>ᔾᔨᖏᓐᓂᒃ</w:t>
      </w:r>
      <w:proofErr w:type="spellEnd"/>
      <w:r w:rsidR="00A70618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ᑎᑎᖃᓂᒃ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ᐊᖏᖅᑕᐅᓯᒪᓂᕐᓂᒃ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ᖃᐅᔨᑎᑦᑎ</w:t>
      </w:r>
      <w:proofErr w:type="spellEnd"/>
      <w:r w:rsidR="003D10A9">
        <w:rPr>
          <w:rFonts w:ascii="Euphemia" w:hAnsi="Euphemia"/>
          <w:sz w:val="22"/>
          <w:szCs w:val="22"/>
          <w:lang w:val="iu-Cans-CA"/>
        </w:rPr>
        <w:t>ᔾᔪᑎᓂᒃ</w:t>
      </w:r>
      <w:r w:rsidR="00056F00">
        <w:rPr>
          <w:rFonts w:ascii="Euphemia" w:hAnsi="Euphemia"/>
          <w:sz w:val="22"/>
          <w:szCs w:val="22"/>
          <w:lang w:val="iu-Cans-CA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ᐃᓕᓐᓂᐊᕐᕕᖕᓂ</w:t>
      </w:r>
      <w:proofErr w:type="spellEnd"/>
      <w:r w:rsidR="003D10A9">
        <w:rPr>
          <w:rFonts w:ascii="Euphemia" w:hAnsi="Euphemia"/>
          <w:sz w:val="22"/>
          <w:szCs w:val="22"/>
          <w:lang w:val="iu-Cans-CA"/>
        </w:rPr>
        <w:t>ᖔᖅᑐᓂ</w:t>
      </w:r>
      <w:r w:rsidR="00A63DD6"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ᔫᓂᕘᓯᑎᒥᒃ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ᓯᓚᑦᑐᖅᓴᕐᕕᖕᒥᓗᓐᓃᑦ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ᐃᓕᓐᓂ</w:t>
      </w:r>
      <w:proofErr w:type="spellEnd"/>
      <w:r w:rsidR="003D10A9">
        <w:rPr>
          <w:rFonts w:ascii="Euphemia" w:hAnsi="Euphemia"/>
          <w:sz w:val="22"/>
          <w:szCs w:val="22"/>
          <w:lang w:val="iu-Cans-CA"/>
        </w:rPr>
        <w:t xml:space="preserve">ᐊᓚᖓᓃᕕᑦ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ᑕᒪᒃᑯᓂᖓ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ᐱᔾᔪᑎᖃᖅᑐᓂᒃ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ᐆᒪᔪᓕᕆᓂᕐᒥᒃ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ᐆᒪᔪᓕᕆᓂᕐᒥᒃ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ᐊᐅᓚᑦᑎᕐᒥᒃ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ᐅᕝᕙᓗᓐᓃᑦ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ᐱᔾᔪᑎᖃᖅᑐᓂᒃ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ᐊᑐᖅᑕᐅᓂᖏᓐᓂᒃ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ᐃᓄᐃᑦ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ᖃᐅᔨᒪᔭᑐᖃᖏᑦ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ᐆᒪᔪᓕᕆᓂᕐᒥᒃ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. </w:t>
      </w:r>
    </w:p>
    <w:p w14:paraId="495F52F3" w14:textId="77777777" w:rsidR="00C145A6" w:rsidRPr="00BE34A7" w:rsidRDefault="00C145A6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0EF562C2" w14:textId="4E47ADA5" w:rsidR="005C2028" w:rsidRPr="00BE34A7" w:rsidRDefault="009C672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  <w:sdt>
        <w:sdtPr>
          <w:rPr>
            <w:rFonts w:ascii="Euphemia" w:hAnsi="Euphemia"/>
            <w:sz w:val="22"/>
            <w:szCs w:val="22"/>
          </w:rPr>
          <w:id w:val="-686064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45A6" w:rsidRPr="00BE34A7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C145A6" w:rsidRPr="00BE34A7">
        <w:rPr>
          <w:rFonts w:ascii="Euphemia" w:hAnsi="Euphemia"/>
          <w:sz w:val="22"/>
          <w:szCs w:val="22"/>
        </w:rPr>
        <w:t xml:space="preserve">     </w:t>
      </w:r>
      <w:r w:rsidR="003D10A9">
        <w:rPr>
          <w:rFonts w:ascii="Euphemia" w:hAnsi="Euphemia"/>
          <w:sz w:val="22"/>
          <w:szCs w:val="22"/>
          <w:lang w:val="iu-Cans-CA"/>
        </w:rPr>
        <w:t xml:space="preserve">ᑎᑎᖃᖁᑎᖏᓐᓂᒃ </w:t>
      </w:r>
      <w:proofErr w:type="spellStart"/>
      <w:r w:rsidR="00A63DD6" w:rsidRPr="00BE34A7">
        <w:rPr>
          <w:rFonts w:ascii="Euphemia" w:hAnsi="Euphemia"/>
          <w:sz w:val="22"/>
          <w:szCs w:val="22"/>
        </w:rPr>
        <w:t>ᐃᓕᓐᓂᐊᕐᕕᒋ</w:t>
      </w:r>
      <w:proofErr w:type="spellEnd"/>
      <w:r w:rsidR="005226CF">
        <w:rPr>
          <w:rFonts w:ascii="Euphemia" w:hAnsi="Euphemia"/>
          <w:sz w:val="22"/>
          <w:szCs w:val="22"/>
          <w:lang w:val="iu-Cans-CA"/>
        </w:rPr>
        <w:t>ᐊᓂ</w:t>
      </w:r>
      <w:proofErr w:type="spellStart"/>
      <w:r w:rsidR="00A63DD6" w:rsidRPr="00BE34A7">
        <w:rPr>
          <w:rFonts w:ascii="Euphemia" w:hAnsi="Euphemia"/>
          <w:sz w:val="22"/>
          <w:szCs w:val="22"/>
        </w:rPr>
        <w:t>ᓵᖅᑕᕐᓂᒃ</w:t>
      </w:r>
      <w:proofErr w:type="spellEnd"/>
      <w:r w:rsidR="00A63DD6" w:rsidRPr="00BE34A7">
        <w:rPr>
          <w:rFonts w:ascii="Euphemia" w:hAnsi="Euphemia"/>
          <w:sz w:val="22"/>
          <w:szCs w:val="22"/>
        </w:rPr>
        <w:t xml:space="preserve"> (</w:t>
      </w:r>
      <w:proofErr w:type="spellStart"/>
      <w:r w:rsidR="00F96760" w:rsidRPr="00BE34A7">
        <w:rPr>
          <w:rFonts w:ascii="Euphemia" w:hAnsi="Euphemia"/>
          <w:sz w:val="22"/>
          <w:szCs w:val="22"/>
        </w:rPr>
        <w:t>ᐊᖓᔪᒃᓯᓄᑦ</w:t>
      </w:r>
      <w:proofErr w:type="spellEnd"/>
      <w:r w:rsidR="00F96760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F96760" w:rsidRPr="00BE34A7">
        <w:rPr>
          <w:rFonts w:ascii="Euphemia" w:hAnsi="Euphemia"/>
          <w:sz w:val="22"/>
          <w:szCs w:val="22"/>
        </w:rPr>
        <w:t>ᐃᓕᓐᓂᐊᕐᕕᖕᒥ</w:t>
      </w:r>
      <w:proofErr w:type="spellEnd"/>
      <w:r w:rsidR="00F96760"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="00F96760" w:rsidRPr="00BE34A7">
        <w:rPr>
          <w:rFonts w:ascii="Euphemia" w:hAnsi="Euphemia"/>
          <w:sz w:val="22"/>
          <w:szCs w:val="22"/>
        </w:rPr>
        <w:t>ᓯᓚᑦᑐᖅᓴᕐᕕᖕᒥ</w:t>
      </w:r>
      <w:proofErr w:type="spellEnd"/>
      <w:r w:rsidR="00F96760"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="00F96760" w:rsidRPr="00BE34A7">
        <w:rPr>
          <w:rFonts w:ascii="Euphemia" w:hAnsi="Euphemia"/>
          <w:sz w:val="22"/>
          <w:szCs w:val="22"/>
        </w:rPr>
        <w:t>ᔫᓂᕘᓯᑎᒥᒃ</w:t>
      </w:r>
      <w:proofErr w:type="spellEnd"/>
      <w:r w:rsidR="00F96760"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="00F96760" w:rsidRPr="00BE34A7">
        <w:rPr>
          <w:rFonts w:ascii="Euphemia" w:hAnsi="Euphemia"/>
          <w:sz w:val="22"/>
          <w:szCs w:val="22"/>
        </w:rPr>
        <w:t>ᐊᓯᖏᓐᓂᓗᓐᓃᑦ</w:t>
      </w:r>
      <w:proofErr w:type="spellEnd"/>
      <w:r w:rsidR="00F96760" w:rsidRPr="00BE34A7">
        <w:rPr>
          <w:rFonts w:ascii="Euphemia" w:hAnsi="Euphemia"/>
          <w:sz w:val="22"/>
          <w:szCs w:val="22"/>
        </w:rPr>
        <w:t xml:space="preserve">). </w:t>
      </w:r>
    </w:p>
    <w:p w14:paraId="7428B550" w14:textId="77777777" w:rsidR="00C145A6" w:rsidRPr="00BE34A7" w:rsidRDefault="00C145A6" w:rsidP="00C145A6">
      <w:pPr>
        <w:spacing w:after="0" w:line="276" w:lineRule="auto"/>
        <w:ind w:right="567" w:hanging="720"/>
        <w:rPr>
          <w:rFonts w:ascii="Euphemia" w:hAnsi="Euphemia"/>
          <w:sz w:val="22"/>
          <w:szCs w:val="22"/>
        </w:rPr>
      </w:pPr>
    </w:p>
    <w:p w14:paraId="354C0689" w14:textId="5978E142" w:rsidR="005C2028" w:rsidRPr="00BE34A7" w:rsidRDefault="009C672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  <w:sdt>
        <w:sdtPr>
          <w:rPr>
            <w:rFonts w:ascii="Euphemia" w:hAnsi="Euphemia"/>
            <w:sz w:val="22"/>
            <w:szCs w:val="22"/>
          </w:rPr>
          <w:id w:val="-1840995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45A6" w:rsidRPr="00BE34A7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C145A6" w:rsidRPr="00BE34A7">
        <w:rPr>
          <w:rFonts w:ascii="Euphemia" w:hAnsi="Euphemia"/>
          <w:sz w:val="22"/>
          <w:szCs w:val="22"/>
        </w:rPr>
        <w:t xml:space="preserve">    </w:t>
      </w:r>
      <w:r w:rsidR="00FF544E">
        <w:rPr>
          <w:rFonts w:ascii="Euphemia" w:hAnsi="Euphemia"/>
          <w:sz w:val="22"/>
          <w:szCs w:val="22"/>
          <w:lang w:val="iu-Cans-CA"/>
        </w:rPr>
        <w:t xml:space="preserve"> </w:t>
      </w:r>
      <w:proofErr w:type="spellStart"/>
      <w:r w:rsidR="00F96760" w:rsidRPr="00BE34A7">
        <w:rPr>
          <w:rFonts w:ascii="Euphemia" w:hAnsi="Euphemia"/>
          <w:sz w:val="22"/>
          <w:szCs w:val="22"/>
        </w:rPr>
        <w:t>ᐊᔾᔨᖏᓐᓂᒃ</w:t>
      </w:r>
      <w:proofErr w:type="spellEnd"/>
      <w:r w:rsidR="00F96760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F96760" w:rsidRPr="00BE34A7">
        <w:rPr>
          <w:rFonts w:ascii="Euphemia" w:hAnsi="Euphemia"/>
          <w:sz w:val="22"/>
          <w:szCs w:val="22"/>
        </w:rPr>
        <w:t>ᐅᓪᓗᒥᒧᑦ</w:t>
      </w:r>
      <w:proofErr w:type="spellEnd"/>
      <w:r w:rsidR="00F96760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ᓄᑕᐅᓂᖅᐹᖑᔪᓂᒃ</w:t>
      </w:r>
      <w:proofErr w:type="spellEnd"/>
      <w:r w:rsidR="00F96760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F96760" w:rsidRPr="00BE34A7">
        <w:rPr>
          <w:rFonts w:ascii="Euphemia" w:hAnsi="Euphemia"/>
          <w:sz w:val="22"/>
          <w:szCs w:val="22"/>
        </w:rPr>
        <w:t>ᐅᓂᒃᑳᕈ</w:t>
      </w:r>
      <w:r w:rsidR="00684B3D" w:rsidRPr="00BE34A7">
        <w:rPr>
          <w:rFonts w:ascii="Euphemia" w:hAnsi="Euphemia"/>
          <w:sz w:val="22"/>
          <w:szCs w:val="22"/>
        </w:rPr>
        <w:t>ᑎᓂᒃ</w:t>
      </w:r>
      <w:proofErr w:type="spellEnd"/>
      <w:r w:rsidR="00F96760" w:rsidRPr="00BE34A7">
        <w:rPr>
          <w:rFonts w:ascii="Euphemia" w:hAnsi="Euphemia"/>
          <w:sz w:val="22"/>
          <w:szCs w:val="22"/>
        </w:rPr>
        <w:t xml:space="preserve"> </w:t>
      </w:r>
      <w:r w:rsidR="00EA7C99">
        <w:rPr>
          <w:rFonts w:ascii="Euphemia" w:hAnsi="Euphemia"/>
          <w:sz w:val="22"/>
          <w:szCs w:val="22"/>
          <w:lang w:val="iu-Cans-CA"/>
        </w:rPr>
        <w:t xml:space="preserve">ᑎᑎᖃᓂᒃ </w:t>
      </w:r>
      <w:proofErr w:type="spellStart"/>
      <w:r w:rsidR="00F96760" w:rsidRPr="00BE34A7">
        <w:rPr>
          <w:rFonts w:ascii="Euphemia" w:hAnsi="Euphemia"/>
          <w:sz w:val="22"/>
          <w:szCs w:val="22"/>
        </w:rPr>
        <w:t>ᐃᓕᓐᓂᐊᖅᓯᒪ</w:t>
      </w:r>
      <w:r w:rsidR="00684B3D" w:rsidRPr="00BE34A7">
        <w:rPr>
          <w:rFonts w:ascii="Euphemia" w:hAnsi="Euphemia"/>
          <w:sz w:val="22"/>
          <w:szCs w:val="22"/>
        </w:rPr>
        <w:t>ᔭᕐᓂᒃ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ᐊᒻᒪᓗ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ᐃᖃᓇᐃᔮᕆᖃᑦᑕᖅᓯᒪᔭᕐᓂᒃ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(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ᐅᓂᒃᑳᕈᑎᓂᒡᓗᓐᓃᑦ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ᐱᓕᕆᕕᒋᖃᑦᑕᖅᓯᒪᔭᕐᓂᒃ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). </w:t>
      </w:r>
    </w:p>
    <w:p w14:paraId="48DF0533" w14:textId="77777777" w:rsidR="00C145A6" w:rsidRPr="00BE34A7" w:rsidRDefault="00C145A6" w:rsidP="00C145A6">
      <w:pPr>
        <w:spacing w:after="0" w:line="276" w:lineRule="auto"/>
        <w:ind w:right="567" w:hanging="720"/>
        <w:rPr>
          <w:rFonts w:ascii="Euphemia" w:hAnsi="Euphemia"/>
          <w:sz w:val="22"/>
          <w:szCs w:val="22"/>
        </w:rPr>
      </w:pPr>
    </w:p>
    <w:p w14:paraId="1625A6E4" w14:textId="28AEC485" w:rsidR="00BB55E3" w:rsidRPr="00BE34A7" w:rsidRDefault="009C672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  <w:sdt>
        <w:sdtPr>
          <w:rPr>
            <w:rFonts w:ascii="Euphemia" w:hAnsi="Euphemia"/>
            <w:sz w:val="22"/>
            <w:szCs w:val="22"/>
          </w:rPr>
          <w:id w:val="920443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145A6" w:rsidRPr="00BE34A7">
        <w:rPr>
          <w:rFonts w:ascii="Euphemia" w:hAnsi="Euphemia"/>
          <w:sz w:val="22"/>
          <w:szCs w:val="22"/>
        </w:rPr>
        <w:t xml:space="preserve">    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ᓇᐃᓈᖅᓯᒪᔪᓂᒃ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ᐅᖃᐅᓯᒃᓴ</w:t>
      </w:r>
      <w:proofErr w:type="spellEnd"/>
      <w:r w:rsidR="00292A65">
        <w:rPr>
          <w:rFonts w:ascii="Euphemia" w:hAnsi="Euphemia"/>
          <w:sz w:val="22"/>
          <w:szCs w:val="22"/>
          <w:lang w:val="iu-Cans-CA"/>
        </w:rPr>
        <w:t>ᕐᓂᒃ ᐃᓕᖕᓂᒃ</w:t>
      </w:r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ᑎᑎᖃᑎᒍᑦ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(1-3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ᒪᒃᐱᒐᕐᓂᒃ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) </w:t>
      </w:r>
      <w:r w:rsidR="00292A65">
        <w:rPr>
          <w:rFonts w:ascii="Euphemia" w:hAnsi="Euphemia"/>
          <w:sz w:val="22"/>
          <w:szCs w:val="22"/>
          <w:lang w:val="iu-Cans-CA"/>
        </w:rPr>
        <w:t xml:space="preserve">ᐅᖃᐅᓯᕆᓗᒋᑦ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ᓇᖕᒥᓂᖅ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ᐃ</w:t>
      </w:r>
      <w:r w:rsidR="00292A65">
        <w:rPr>
          <w:rFonts w:ascii="Euphemia" w:hAnsi="Euphemia"/>
          <w:sz w:val="22"/>
          <w:szCs w:val="22"/>
          <w:lang w:val="iu-Cans-CA"/>
        </w:rPr>
        <w:t>ᒡᕕᑦ</w:t>
      </w:r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ᐊᒻᒪᓗ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ᐃᓕᓐᓂᐊᕈᑎᒋᔭᕐᓄᑦ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ᑐᕌᒐᕆᔭᑎᑦ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ᐱᔾᔪᑎᖃᖅᑐᑦ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ᖃᓄᖅ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ᐆᒃᑐᕐᓂᕐᓄᑦ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ᐃᓕᓐᓂᐊᕈᒪᔭᑎᑦ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ᐃᑲᔫᕐᓂᖃᕈᓐᓇᕐᒪᖔᑕ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ᐆᒪᔪᓕᕆᓂᕐᒥᒃ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ᐊᐅᓚᑦᑎᓂᕐᒥᒃ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ᓄᓇᕗᒻᒥ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ᐊᑐᕐᓗᑎᒃ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ᖃᐅᔨᓴᕈᓯᐅᕙᒃᑐᓂᒃ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ᐅᕝᕙᓗᓐᓃᑦ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ᐊᑐᕐᓗᑎᑦ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ᐃᓄᐃᑦ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684B3D" w:rsidRPr="00BE34A7">
        <w:rPr>
          <w:rFonts w:ascii="Euphemia" w:hAnsi="Euphemia"/>
          <w:sz w:val="22"/>
          <w:szCs w:val="22"/>
        </w:rPr>
        <w:t>ᖃᐅᔨᒪᔭᑐᖃᖏᓐᓂᒃ</w:t>
      </w:r>
      <w:proofErr w:type="spellEnd"/>
      <w:r w:rsidR="00684B3D" w:rsidRPr="00BE34A7">
        <w:rPr>
          <w:rFonts w:ascii="Euphemia" w:hAnsi="Euphemia"/>
          <w:sz w:val="22"/>
          <w:szCs w:val="22"/>
        </w:rPr>
        <w:t xml:space="preserve">. </w:t>
      </w:r>
    </w:p>
    <w:p w14:paraId="5990C46C" w14:textId="000D5CA4" w:rsidR="00D25C44" w:rsidRPr="00BE34A7" w:rsidRDefault="00D25C4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1BA7A8B7" w14:textId="0A00439C" w:rsidR="00D25C44" w:rsidRPr="00BE34A7" w:rsidRDefault="00D25C4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472E7197" w14:textId="5BC8975A" w:rsidR="00D25C44" w:rsidRPr="00BE34A7" w:rsidRDefault="00D25C4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39634E4F" w14:textId="31BFF4C8" w:rsidR="00D25C44" w:rsidRPr="00BE34A7" w:rsidRDefault="00D25C4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2C1E6C75" w14:textId="26338924" w:rsidR="00D25C44" w:rsidRPr="00BE34A7" w:rsidRDefault="00D25C4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2220EC3E" w14:textId="6413C8E8" w:rsidR="00D25C44" w:rsidRPr="00BE34A7" w:rsidRDefault="00D25C4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660F69EF" w14:textId="785FE71D" w:rsidR="00D25C44" w:rsidRPr="00BE34A7" w:rsidRDefault="00D25C4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123235F4" w14:textId="53B5FB08" w:rsidR="00D25C44" w:rsidRDefault="00D25C4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076C3E26" w14:textId="25EEA4D2" w:rsidR="009C6724" w:rsidRDefault="009C672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4F35DA70" w14:textId="6009E5D5" w:rsidR="009C6724" w:rsidRDefault="009C672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76C312D6" w14:textId="77777777" w:rsidR="009C6724" w:rsidRPr="00BE34A7" w:rsidRDefault="009C672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33B80942" w14:textId="77777777" w:rsidR="00D25C44" w:rsidRPr="00BE34A7" w:rsidRDefault="00D25C44" w:rsidP="00C145A6">
      <w:pPr>
        <w:pStyle w:val="ListParagraph"/>
        <w:spacing w:after="0" w:line="276" w:lineRule="auto"/>
        <w:ind w:left="1429" w:right="567" w:hanging="720"/>
        <w:rPr>
          <w:rFonts w:ascii="Euphemia" w:hAnsi="Euphemia"/>
          <w:sz w:val="22"/>
          <w:szCs w:val="22"/>
        </w:rPr>
      </w:pPr>
    </w:p>
    <w:p w14:paraId="7997F959" w14:textId="77777777" w:rsidR="00BB55E3" w:rsidRPr="00BE34A7" w:rsidRDefault="00BB55E3" w:rsidP="00274520">
      <w:pPr>
        <w:spacing w:after="0" w:line="276" w:lineRule="auto"/>
        <w:ind w:right="567"/>
        <w:rPr>
          <w:rFonts w:ascii="Euphemia" w:hAnsi="Euphemia"/>
          <w:b/>
          <w:bCs/>
          <w:color w:val="0066FF"/>
          <w:sz w:val="22"/>
          <w:szCs w:val="22"/>
        </w:rPr>
      </w:pPr>
    </w:p>
    <w:p w14:paraId="0ACB6BF9" w14:textId="41D00C51" w:rsidR="00274520" w:rsidRPr="00BE34A7" w:rsidRDefault="00684B3D" w:rsidP="00274520">
      <w:pPr>
        <w:spacing w:after="0" w:line="276" w:lineRule="auto"/>
        <w:ind w:left="567" w:right="567"/>
        <w:rPr>
          <w:rFonts w:ascii="Euphemia" w:hAnsi="Euphemia"/>
          <w:b/>
          <w:bCs/>
          <w:color w:val="007EB5"/>
          <w:sz w:val="22"/>
          <w:szCs w:val="22"/>
          <w:lang w:val="en-US"/>
        </w:rPr>
      </w:pP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  <w:lang w:val="en-US"/>
        </w:rPr>
        <w:lastRenderedPageBreak/>
        <w:t>ᓇᖕᒥᓂᖅ</w:t>
      </w:r>
      <w:proofErr w:type="spellEnd"/>
      <w:r w:rsidRPr="00BE34A7">
        <w:rPr>
          <w:rFonts w:ascii="Euphemia" w:hAnsi="Euphemia"/>
          <w:b/>
          <w:bCs/>
          <w:color w:val="007EB5"/>
          <w:sz w:val="22"/>
          <w:szCs w:val="22"/>
          <w:lang w:val="en-US"/>
        </w:rPr>
        <w:t xml:space="preserve">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  <w:lang w:val="en-US"/>
        </w:rPr>
        <w:t>ᐃᓕᖕᓂᒃ</w:t>
      </w:r>
      <w:proofErr w:type="spellEnd"/>
      <w:r w:rsidRPr="00BE34A7">
        <w:rPr>
          <w:rFonts w:ascii="Euphemia" w:hAnsi="Euphemia"/>
          <w:b/>
          <w:bCs/>
          <w:color w:val="007EB5"/>
          <w:sz w:val="22"/>
          <w:szCs w:val="22"/>
          <w:lang w:val="en-US"/>
        </w:rPr>
        <w:t xml:space="preserve">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  <w:lang w:val="en-US"/>
        </w:rPr>
        <w:t>ᐱᔾᔪᑎᖃᖅᑐᓂᒃ</w:t>
      </w:r>
      <w:proofErr w:type="spellEnd"/>
      <w:r w:rsidRPr="00BE34A7">
        <w:rPr>
          <w:rFonts w:ascii="Euphemia" w:hAnsi="Euphemia"/>
          <w:b/>
          <w:bCs/>
          <w:color w:val="007EB5"/>
          <w:sz w:val="22"/>
          <w:szCs w:val="22"/>
          <w:lang w:val="en-US"/>
        </w:rPr>
        <w:t xml:space="preserve">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  <w:lang w:val="en-US"/>
        </w:rPr>
        <w:t>ᖃᐅᔨᑎᑦᑎᔾᔪᑏᑦ</w:t>
      </w:r>
      <w:proofErr w:type="spellEnd"/>
    </w:p>
    <w:p w14:paraId="1C22F5F3" w14:textId="55EBF9F9" w:rsidR="00274520" w:rsidRPr="00BE34A7" w:rsidRDefault="00274520" w:rsidP="00274520">
      <w:pPr>
        <w:spacing w:after="0" w:line="276" w:lineRule="auto"/>
        <w:ind w:right="567"/>
        <w:rPr>
          <w:rFonts w:ascii="Euphemia" w:hAnsi="Euphemia"/>
          <w:color w:val="0066FF"/>
          <w:sz w:val="22"/>
          <w:szCs w:val="22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5097"/>
        <w:gridCol w:w="2563"/>
        <w:gridCol w:w="2563"/>
      </w:tblGrid>
      <w:tr w:rsidR="00274520" w:rsidRPr="00BE34A7" w14:paraId="53C0F322" w14:textId="77777777" w:rsidTr="00BB55E3">
        <w:tc>
          <w:tcPr>
            <w:tcW w:w="5097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150927CE" w14:textId="2EEE91A1" w:rsidR="00274520" w:rsidRPr="00BE34A7" w:rsidRDefault="00684B3D" w:rsidP="00274520">
            <w:pPr>
              <w:spacing w:line="276" w:lineRule="auto"/>
              <w:ind w:right="567"/>
              <w:rPr>
                <w:rFonts w:ascii="Euphemia" w:hAnsi="Euphemia"/>
                <w:color w:val="007EB5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ᓯᕗᓪᓕᖅ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 xml:space="preserve"> ᐊ</w:t>
            </w:r>
            <w:r w:rsidR="00686EAA">
              <w:rPr>
                <w:rFonts w:ascii="Euphemia" w:hAnsi="Euphemia"/>
                <w:color w:val="007EB5"/>
                <w:sz w:val="22"/>
                <w:szCs w:val="22"/>
                <w:lang w:val="iu-Cans-CA"/>
              </w:rPr>
              <w:t>ᑏᑦ</w:t>
            </w:r>
            <w:r w:rsidR="00274520" w:rsidRPr="00BE34A7">
              <w:rPr>
                <w:rFonts w:ascii="Euphemia" w:hAnsi="Euphemia"/>
                <w:color w:val="007EB5"/>
                <w:sz w:val="22"/>
                <w:szCs w:val="22"/>
              </w:rPr>
              <w:t>:</w:t>
            </w:r>
          </w:p>
        </w:tc>
        <w:tc>
          <w:tcPr>
            <w:tcW w:w="5126" w:type="dxa"/>
            <w:gridSpan w:val="2"/>
            <w:tcBorders>
              <w:top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B48D285" w14:textId="51E469F8" w:rsidR="00274520" w:rsidRPr="00BE34A7" w:rsidRDefault="00684B3D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ᐊᑎᕈᓰ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:</w:t>
            </w:r>
          </w:p>
        </w:tc>
      </w:tr>
      <w:tr w:rsidR="00274520" w:rsidRPr="00BE34A7" w14:paraId="50B0226F" w14:textId="77777777" w:rsidTr="00D54032">
        <w:trPr>
          <w:trHeight w:hRule="exact" w:val="567"/>
        </w:trPr>
        <w:tc>
          <w:tcPr>
            <w:tcW w:w="5097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</w:tcPr>
          <w:p w14:paraId="2C3C4FBF" w14:textId="77777777" w:rsidR="00274520" w:rsidRPr="00BE34A7" w:rsidRDefault="00274520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  <w:tc>
          <w:tcPr>
            <w:tcW w:w="5126" w:type="dxa"/>
            <w:gridSpan w:val="2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20CC178C" w14:textId="77777777" w:rsidR="00274520" w:rsidRPr="00BE34A7" w:rsidRDefault="00274520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</w:tr>
      <w:tr w:rsidR="00274520" w:rsidRPr="00BE34A7" w14:paraId="7BA78E34" w14:textId="77777777" w:rsidTr="00BB55E3">
        <w:tc>
          <w:tcPr>
            <w:tcW w:w="5097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1025EE98" w14:textId="4D50A11E" w:rsidR="00274520" w:rsidRPr="00BE34A7" w:rsidRDefault="00684B3D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ᑎᑎᖃᕐᓂᐊᕐᕕᒃᑯ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ᑐᕌᕈᑏ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:</w:t>
            </w:r>
          </w:p>
        </w:tc>
        <w:tc>
          <w:tcPr>
            <w:tcW w:w="2563" w:type="dxa"/>
            <w:tcBorders>
              <w:bottom w:val="single" w:sz="4" w:space="0" w:color="FFFFFF" w:themeColor="background1"/>
            </w:tcBorders>
          </w:tcPr>
          <w:p w14:paraId="0D89F8D7" w14:textId="77B1EC6D" w:rsidR="00274520" w:rsidRPr="00BE34A7" w:rsidRDefault="00684B3D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ᓄᓇᓖ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:</w:t>
            </w:r>
          </w:p>
        </w:tc>
        <w:tc>
          <w:tcPr>
            <w:tcW w:w="2563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3EF0C6" w14:textId="21E2391D" w:rsidR="00274520" w:rsidRPr="00BE34A7" w:rsidRDefault="00684B3D" w:rsidP="00684B3D">
            <w:pPr>
              <w:spacing w:line="276" w:lineRule="auto"/>
              <w:ind w:right="70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ᑎᑎᖃᕐᓂᐊ</w:t>
            </w:r>
            <w:proofErr w:type="spellEnd"/>
            <w:r w:rsidR="00686EAA">
              <w:rPr>
                <w:rFonts w:ascii="Euphemia" w:hAnsi="Euphemia"/>
                <w:color w:val="007EB5"/>
                <w:sz w:val="22"/>
                <w:szCs w:val="22"/>
                <w:lang w:val="iu-Cans-CA"/>
              </w:rPr>
              <w:t>ᕐᕕ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ᑯ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ᓄᓇᔅᓯᓂ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ᓇᓗᓇᐃᑯ</w:t>
            </w:r>
            <w:proofErr w:type="spellEnd"/>
            <w:r w:rsidR="00686EAA">
              <w:rPr>
                <w:rFonts w:ascii="Euphemia" w:hAnsi="Euphemia"/>
                <w:color w:val="007EB5"/>
                <w:sz w:val="22"/>
                <w:szCs w:val="22"/>
                <w:lang w:val="iu-Cans-CA"/>
              </w:rPr>
              <w:t>ᑖ</w:t>
            </w:r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:</w:t>
            </w:r>
          </w:p>
        </w:tc>
      </w:tr>
      <w:tr w:rsidR="00274520" w:rsidRPr="00BE34A7" w14:paraId="06750522" w14:textId="77777777" w:rsidTr="00D54032">
        <w:trPr>
          <w:trHeight w:hRule="exact" w:val="567"/>
        </w:trPr>
        <w:tc>
          <w:tcPr>
            <w:tcW w:w="5097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</w:tcPr>
          <w:p w14:paraId="66075C85" w14:textId="77777777" w:rsidR="00274520" w:rsidRPr="00BE34A7" w:rsidRDefault="00274520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  <w:tc>
          <w:tcPr>
            <w:tcW w:w="2563" w:type="dxa"/>
            <w:tcBorders>
              <w:top w:val="single" w:sz="4" w:space="0" w:color="FFFFFF" w:themeColor="background1"/>
            </w:tcBorders>
          </w:tcPr>
          <w:p w14:paraId="33E72B24" w14:textId="77777777" w:rsidR="00274520" w:rsidRPr="00BE34A7" w:rsidRDefault="00274520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  <w:tc>
          <w:tcPr>
            <w:tcW w:w="2563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43754F6E" w14:textId="5139DD2F" w:rsidR="00274520" w:rsidRPr="00BE34A7" w:rsidRDefault="00274520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</w:tr>
      <w:tr w:rsidR="00274520" w:rsidRPr="00BE34A7" w14:paraId="20B235AC" w14:textId="77777777" w:rsidTr="00BB55E3">
        <w:tc>
          <w:tcPr>
            <w:tcW w:w="5097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5252987B" w14:textId="667BE443" w:rsidR="00274520" w:rsidRPr="00BE34A7" w:rsidRDefault="0062164C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ᐅᖄᓚᐅ</w:t>
            </w:r>
            <w:proofErr w:type="spellEnd"/>
            <w:r w:rsidR="00686EAA">
              <w:rPr>
                <w:rFonts w:ascii="Euphemia" w:hAnsi="Euphemia"/>
                <w:color w:val="007EB5"/>
                <w:sz w:val="22"/>
                <w:szCs w:val="22"/>
                <w:lang w:val="iu-Cans-CA"/>
              </w:rPr>
              <w:t>ᑏᓐ</w:t>
            </w:r>
            <w:r w:rsidR="00274520" w:rsidRPr="00BE34A7">
              <w:rPr>
                <w:rFonts w:ascii="Euphemia" w:hAnsi="Euphemia"/>
                <w:color w:val="007EB5"/>
                <w:sz w:val="22"/>
                <w:szCs w:val="22"/>
              </w:rPr>
              <w:t>:</w:t>
            </w:r>
          </w:p>
        </w:tc>
        <w:tc>
          <w:tcPr>
            <w:tcW w:w="5126" w:type="dxa"/>
            <w:gridSpan w:val="2"/>
            <w:tcBorders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5B08A30" w14:textId="44A55330" w:rsidR="00274520" w:rsidRPr="00BE34A7" w:rsidRDefault="0062164C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ᖃᕆᑕᐅᔭᒃᑯ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ᑐᕌᕈᑏ</w:t>
            </w:r>
            <w:proofErr w:type="spellEnd"/>
            <w:r w:rsidR="00102C4F">
              <w:rPr>
                <w:rFonts w:ascii="Euphemia" w:hAnsi="Euphemia"/>
                <w:color w:val="007EB5"/>
                <w:sz w:val="22"/>
                <w:szCs w:val="22"/>
                <w:lang w:val="iu-Cans-CA"/>
              </w:rPr>
              <w:t>ᓐ</w:t>
            </w:r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:</w:t>
            </w:r>
          </w:p>
        </w:tc>
      </w:tr>
      <w:tr w:rsidR="00274520" w:rsidRPr="00BE34A7" w14:paraId="43EFACC6" w14:textId="77777777" w:rsidTr="00D54032">
        <w:trPr>
          <w:trHeight w:hRule="exact" w:val="567"/>
        </w:trPr>
        <w:tc>
          <w:tcPr>
            <w:tcW w:w="5097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</w:tcPr>
          <w:p w14:paraId="6FC1BFFA" w14:textId="77777777" w:rsidR="00274520" w:rsidRPr="00BE34A7" w:rsidRDefault="00274520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  <w:tc>
          <w:tcPr>
            <w:tcW w:w="5126" w:type="dxa"/>
            <w:gridSpan w:val="2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76EED85F" w14:textId="77777777" w:rsidR="00274520" w:rsidRPr="00BE34A7" w:rsidRDefault="00274520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</w:tr>
      <w:tr w:rsidR="00274520" w:rsidRPr="00BE34A7" w14:paraId="2A37863E" w14:textId="77777777" w:rsidTr="00BB55E3">
        <w:tc>
          <w:tcPr>
            <w:tcW w:w="5097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18B670E7" w14:textId="7D1FC413" w:rsidR="00274520" w:rsidRPr="00BE34A7" w:rsidRDefault="00551482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ᓄᓇᕗᒻᒥᐅᑕᐅᕖ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?</w:t>
            </w:r>
          </w:p>
        </w:tc>
        <w:tc>
          <w:tcPr>
            <w:tcW w:w="5126" w:type="dxa"/>
            <w:gridSpan w:val="2"/>
            <w:tcBorders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A1607D7" w14:textId="5BECDFA7" w:rsidR="00274520" w:rsidRPr="00BE34A7" w:rsidRDefault="00551482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ᐊᖏᕈᕕ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 xml:space="preserve">,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ᖃᓄᖅ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ᐊᑯᓂᐅᑎᒋᔪᒥᒃ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?</w:t>
            </w:r>
          </w:p>
        </w:tc>
      </w:tr>
      <w:tr w:rsidR="00274520" w:rsidRPr="00BE34A7" w14:paraId="378CC865" w14:textId="77777777" w:rsidTr="00296176">
        <w:trPr>
          <w:trHeight w:hRule="exact" w:val="567"/>
        </w:trPr>
        <w:tc>
          <w:tcPr>
            <w:tcW w:w="5097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</w:tcPr>
          <w:p w14:paraId="68036EE3" w14:textId="77777777" w:rsidR="00274520" w:rsidRPr="00BE34A7" w:rsidRDefault="00274520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  <w:tc>
          <w:tcPr>
            <w:tcW w:w="5126" w:type="dxa"/>
            <w:gridSpan w:val="2"/>
            <w:tcBorders>
              <w:top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6C1E576" w14:textId="77777777" w:rsidR="00274520" w:rsidRPr="00BE34A7" w:rsidRDefault="00274520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</w:tr>
      <w:tr w:rsidR="00296176" w:rsidRPr="00BE34A7" w14:paraId="3F56074F" w14:textId="77777777" w:rsidTr="00F7386B">
        <w:tc>
          <w:tcPr>
            <w:tcW w:w="10223" w:type="dxa"/>
            <w:gridSpan w:val="3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34A2CB" w14:textId="0CD95751" w:rsidR="00296176" w:rsidRPr="00BE34A7" w:rsidRDefault="00551482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ᓄᓇᓕᒃ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ᐊᖏᕐᕋᖃᕐᕖ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:</w:t>
            </w:r>
          </w:p>
        </w:tc>
      </w:tr>
      <w:tr w:rsidR="00296176" w:rsidRPr="00BE34A7" w14:paraId="2BD0AD30" w14:textId="77777777" w:rsidTr="00BD339E">
        <w:trPr>
          <w:trHeight w:hRule="exact" w:val="567"/>
        </w:trPr>
        <w:tc>
          <w:tcPr>
            <w:tcW w:w="10223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688DE9A" w14:textId="77777777" w:rsidR="00296176" w:rsidRPr="00BE34A7" w:rsidRDefault="00296176" w:rsidP="00274520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</w:tr>
    </w:tbl>
    <w:p w14:paraId="3504B162" w14:textId="77777777" w:rsidR="00274520" w:rsidRPr="00BE34A7" w:rsidRDefault="00274520" w:rsidP="00274520">
      <w:pPr>
        <w:spacing w:after="0" w:line="276" w:lineRule="auto"/>
        <w:ind w:left="567" w:right="567"/>
        <w:rPr>
          <w:rFonts w:ascii="Euphemia" w:hAnsi="Euphemia"/>
          <w:color w:val="0066FF"/>
          <w:sz w:val="22"/>
          <w:szCs w:val="22"/>
        </w:rPr>
      </w:pPr>
    </w:p>
    <w:p w14:paraId="0D0E6392" w14:textId="77777777" w:rsidR="000C6B28" w:rsidRPr="00BE34A7" w:rsidRDefault="000C6B28" w:rsidP="001F6B34">
      <w:pPr>
        <w:spacing w:after="0" w:line="276" w:lineRule="auto"/>
        <w:ind w:left="567" w:right="567"/>
        <w:rPr>
          <w:rFonts w:ascii="Euphemia" w:hAnsi="Euphemia"/>
          <w:b/>
          <w:bCs/>
          <w:color w:val="0066FF"/>
          <w:sz w:val="22"/>
          <w:szCs w:val="22"/>
          <w:lang w:val="en-US"/>
        </w:rPr>
      </w:pPr>
    </w:p>
    <w:p w14:paraId="54D51796" w14:textId="17EEEC5C" w:rsidR="001F6B34" w:rsidRPr="00BE34A7" w:rsidRDefault="00551482" w:rsidP="00C145A6">
      <w:pPr>
        <w:spacing w:after="0" w:line="276" w:lineRule="auto"/>
        <w:ind w:right="567" w:firstLine="567"/>
        <w:rPr>
          <w:rFonts w:ascii="Euphemia" w:hAnsi="Euphemia"/>
          <w:color w:val="007EB5"/>
          <w:sz w:val="22"/>
          <w:szCs w:val="22"/>
          <w:lang w:val="en-US"/>
        </w:rPr>
      </w:pP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  <w:lang w:val="en-US"/>
        </w:rPr>
        <w:t>ᐃᓕᓐᓂᐊᖅᓯᒪᓂᖅ</w:t>
      </w:r>
      <w:proofErr w:type="spellEnd"/>
    </w:p>
    <w:p w14:paraId="591E2197" w14:textId="77777777" w:rsidR="00BA04D3" w:rsidRPr="00BE34A7" w:rsidRDefault="00BA04D3" w:rsidP="00BB55E3">
      <w:pPr>
        <w:spacing w:after="0" w:line="276" w:lineRule="auto"/>
        <w:ind w:right="567"/>
        <w:rPr>
          <w:rFonts w:ascii="Euphemia" w:hAnsi="Euphemia"/>
          <w:b/>
          <w:bCs/>
          <w:color w:val="0066FF"/>
          <w:sz w:val="22"/>
          <w:szCs w:val="22"/>
        </w:rPr>
      </w:pPr>
      <w:r w:rsidRPr="00BE34A7">
        <w:rPr>
          <w:rFonts w:ascii="Euphemia" w:hAnsi="Euphemia"/>
          <w:b/>
          <w:bCs/>
          <w:color w:val="0066FF"/>
          <w:sz w:val="22"/>
          <w:szCs w:val="22"/>
        </w:rPr>
        <w:tab/>
      </w:r>
    </w:p>
    <w:p w14:paraId="23F367DA" w14:textId="5BAD211E" w:rsidR="00BA04D3" w:rsidRPr="00102C4F" w:rsidRDefault="00551482" w:rsidP="00BA04D3">
      <w:pPr>
        <w:spacing w:after="0" w:line="276" w:lineRule="auto"/>
        <w:ind w:left="567" w:right="567"/>
        <w:rPr>
          <w:rFonts w:ascii="Euphemia" w:hAnsi="Euphemia"/>
          <w:b/>
          <w:bCs/>
          <w:color w:val="007EB5"/>
          <w:sz w:val="22"/>
          <w:szCs w:val="22"/>
          <w:lang w:val="iu-Cans-CA"/>
        </w:rPr>
      </w:pP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ᐊᖓᔪᒃᓯᐅᓂᖅᓴᓄᑦ</w:t>
      </w:r>
      <w:proofErr w:type="spellEnd"/>
      <w:r w:rsidRPr="00BE34A7">
        <w:rPr>
          <w:rFonts w:ascii="Euphemia" w:hAnsi="Euphemia"/>
          <w:b/>
          <w:bCs/>
          <w:color w:val="007EB5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ᐃᓕᓐᓂᐊᕐᕌᓂᒃᓯᒪ</w:t>
      </w:r>
      <w:proofErr w:type="spellEnd"/>
      <w:r w:rsidR="00102C4F">
        <w:rPr>
          <w:rFonts w:ascii="Euphemia" w:hAnsi="Euphemia"/>
          <w:b/>
          <w:bCs/>
          <w:color w:val="007EB5"/>
          <w:sz w:val="22"/>
          <w:szCs w:val="22"/>
          <w:lang w:val="iu-Cans-CA"/>
        </w:rPr>
        <w:t>ᓪᓗᑎᑦ</w:t>
      </w:r>
      <w:r w:rsidRPr="00BE34A7">
        <w:rPr>
          <w:rFonts w:ascii="Euphemia" w:hAnsi="Euphemia"/>
          <w:b/>
          <w:bCs/>
          <w:color w:val="007EB5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ᐅᖓᑖᓂ</w:t>
      </w:r>
      <w:proofErr w:type="spellEnd"/>
      <w:r w:rsidRPr="00BE34A7">
        <w:rPr>
          <w:rFonts w:ascii="Euphemia" w:hAnsi="Euphemia"/>
          <w:b/>
          <w:bCs/>
          <w:color w:val="007EB5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ᐃᓕᓐᓂᐊᕐᕕᒃ</w:t>
      </w:r>
      <w:proofErr w:type="spellEnd"/>
      <w:r w:rsidRPr="00BE34A7">
        <w:rPr>
          <w:rFonts w:ascii="Euphemia" w:hAnsi="Euphemia"/>
          <w:b/>
          <w:bCs/>
          <w:color w:val="007EB5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ᐅᐸᒍᒪᔭᐃᑦ</w:t>
      </w:r>
      <w:proofErr w:type="spellEnd"/>
      <w:r w:rsidR="00707A80" w:rsidRPr="00BE34A7">
        <w:rPr>
          <w:rFonts w:ascii="Euphemia" w:hAnsi="Euphemia"/>
          <w:b/>
          <w:bCs/>
          <w:color w:val="007EB5"/>
          <w:sz w:val="22"/>
          <w:szCs w:val="22"/>
        </w:rPr>
        <w:t xml:space="preserve"> </w:t>
      </w:r>
      <w:proofErr w:type="spellStart"/>
      <w:r w:rsidR="00707A80" w:rsidRPr="00BE34A7">
        <w:rPr>
          <w:rFonts w:ascii="Euphemia" w:hAnsi="Euphemia"/>
          <w:b/>
          <w:bCs/>
          <w:color w:val="007EB5"/>
          <w:sz w:val="22"/>
          <w:szCs w:val="22"/>
        </w:rPr>
        <w:t>ᐃᓕᓐᓂᐊᕐᕕᒋ</w:t>
      </w:r>
      <w:proofErr w:type="spellEnd"/>
      <w:r w:rsidR="00102C4F">
        <w:rPr>
          <w:rFonts w:ascii="Euphemia" w:hAnsi="Euphemia"/>
          <w:b/>
          <w:bCs/>
          <w:color w:val="007EB5"/>
          <w:sz w:val="22"/>
          <w:szCs w:val="22"/>
          <w:lang w:val="iu-Cans-CA"/>
        </w:rPr>
        <w:t xml:space="preserve">ᓂᐊᖅᑕᐃᑦ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ᑕᒫᓂ</w:t>
      </w:r>
      <w:proofErr w:type="spellEnd"/>
      <w:r w:rsidRPr="00BE34A7">
        <w:rPr>
          <w:rFonts w:ascii="Euphemia" w:hAnsi="Euphemia"/>
          <w:b/>
          <w:bCs/>
          <w:color w:val="007EB5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ᐊᕐᕌᒍᒥ</w:t>
      </w:r>
      <w:proofErr w:type="spellEnd"/>
      <w:r w:rsidR="00102C4F">
        <w:rPr>
          <w:rFonts w:ascii="Euphemia" w:hAnsi="Euphemia"/>
          <w:b/>
          <w:bCs/>
          <w:color w:val="007EB5"/>
          <w:sz w:val="22"/>
          <w:szCs w:val="22"/>
          <w:lang w:val="iu-Cans-CA"/>
        </w:rPr>
        <w:t xml:space="preserve"> ᐊᑐᖅᑐᒥ.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5737"/>
        <w:gridCol w:w="2243"/>
        <w:gridCol w:w="2243"/>
      </w:tblGrid>
      <w:tr w:rsidR="00BA04D3" w:rsidRPr="00BE34A7" w14:paraId="64962D9E" w14:textId="77777777" w:rsidTr="009D06A8">
        <w:tc>
          <w:tcPr>
            <w:tcW w:w="6045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39298F67" w14:textId="43D60CE7" w:rsidR="00BA04D3" w:rsidRPr="00BE34A7" w:rsidRDefault="00707A80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ᑕᐃᔭᐅᓂᖓ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ᐃᓕᓐᓂᐊᕆᐊᕐᕕᒋ</w:t>
            </w:r>
            <w:proofErr w:type="spellEnd"/>
            <w:r w:rsidR="00E43411">
              <w:rPr>
                <w:rFonts w:ascii="Euphemia" w:hAnsi="Euphemia"/>
                <w:color w:val="007EB5"/>
                <w:sz w:val="22"/>
                <w:szCs w:val="22"/>
                <w:lang w:val="iu-Cans-CA"/>
              </w:rPr>
              <w:t>ᓂᐊᖅᑕᐃ</w:t>
            </w:r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ᑦ:</w:t>
            </w:r>
          </w:p>
        </w:tc>
        <w:tc>
          <w:tcPr>
            <w:tcW w:w="4178" w:type="dxa"/>
            <w:gridSpan w:val="2"/>
            <w:tcBorders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6F22C9" w14:textId="641C3154" w:rsidR="00BA04D3" w:rsidRPr="00BE34A7" w:rsidRDefault="00707A80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ᐃᓕᓐᓂᐊᕈᑎᒃᓴᐃ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ᑕᐃᔭᐅᓂᖏ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:</w:t>
            </w:r>
          </w:p>
        </w:tc>
      </w:tr>
      <w:tr w:rsidR="00BA04D3" w:rsidRPr="00BE34A7" w14:paraId="7205051F" w14:textId="77777777" w:rsidTr="009D06A8">
        <w:trPr>
          <w:trHeight w:hRule="exact" w:val="567"/>
        </w:trPr>
        <w:tc>
          <w:tcPr>
            <w:tcW w:w="6045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</w:tcPr>
          <w:p w14:paraId="7060F3DE" w14:textId="77777777" w:rsidR="00BA04D3" w:rsidRPr="00BE34A7" w:rsidRDefault="00BA04D3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</w:p>
        </w:tc>
        <w:tc>
          <w:tcPr>
            <w:tcW w:w="4178" w:type="dxa"/>
            <w:gridSpan w:val="2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527873F3" w14:textId="77777777" w:rsidR="00BA04D3" w:rsidRPr="00BE34A7" w:rsidRDefault="00BA04D3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</w:p>
        </w:tc>
      </w:tr>
      <w:tr w:rsidR="00BA04D3" w:rsidRPr="00BE34A7" w14:paraId="4AF4FA74" w14:textId="77777777" w:rsidTr="009D06A8">
        <w:tc>
          <w:tcPr>
            <w:tcW w:w="6045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45A259EB" w14:textId="039962F9" w:rsidR="00BA04D3" w:rsidRPr="00BE34A7" w:rsidRDefault="00707A80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ᓇᓃᓐᓂᖓ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:</w:t>
            </w:r>
          </w:p>
        </w:tc>
        <w:tc>
          <w:tcPr>
            <w:tcW w:w="2030" w:type="dxa"/>
            <w:tcBorders>
              <w:bottom w:val="single" w:sz="4" w:space="0" w:color="FFFFFF" w:themeColor="background1"/>
            </w:tcBorders>
          </w:tcPr>
          <w:p w14:paraId="00605654" w14:textId="2B8B060E" w:rsidR="00BA04D3" w:rsidRPr="00BE34A7" w:rsidRDefault="00707A80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ᐃᓕᓐᓂᐊᒐᒃᓴᐃ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ᐱᒋᐊᕐᕕᒃᓴᖏ</w:t>
            </w:r>
            <w:r w:rsidR="00996883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ᑕ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ᐅᓪᓗ</w:t>
            </w:r>
            <w:r w:rsidR="00996883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ᖓ</w:t>
            </w:r>
            <w:proofErr w:type="spellEnd"/>
            <w:r w:rsidR="00996883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:</w:t>
            </w:r>
          </w:p>
        </w:tc>
        <w:tc>
          <w:tcPr>
            <w:tcW w:w="2148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DC92B6" w14:textId="0ACF36A6" w:rsidR="00996883" w:rsidRPr="00BE34A7" w:rsidRDefault="00996883" w:rsidP="00744E8D">
            <w:pPr>
              <w:spacing w:line="276" w:lineRule="auto"/>
              <w:ind w:right="567"/>
              <w:rPr>
                <w:rFonts w:ascii="Euphemia" w:hAnsi="Euphemia"/>
                <w:color w:val="007EB5"/>
                <w:sz w:val="22"/>
                <w:szCs w:val="22"/>
                <w:lang w:val="en-US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ᐃᓕᓐᓂᐊᒐᒃᓴᐃ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ᐃᓱᓕᕕᒃᓴᖓᑕ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ᐅᓪᓗᖓ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:</w:t>
            </w:r>
          </w:p>
        </w:tc>
      </w:tr>
      <w:tr w:rsidR="00BA04D3" w:rsidRPr="00BE34A7" w14:paraId="3C9FF7F9" w14:textId="77777777" w:rsidTr="009D06A8">
        <w:trPr>
          <w:trHeight w:hRule="exact" w:val="567"/>
        </w:trPr>
        <w:tc>
          <w:tcPr>
            <w:tcW w:w="6045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</w:tcPr>
          <w:p w14:paraId="33390E0C" w14:textId="77777777" w:rsidR="00BA04D3" w:rsidRPr="00BE34A7" w:rsidRDefault="00BA04D3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</w:p>
        </w:tc>
        <w:tc>
          <w:tcPr>
            <w:tcW w:w="2030" w:type="dxa"/>
            <w:tcBorders>
              <w:top w:val="single" w:sz="4" w:space="0" w:color="FFFFFF" w:themeColor="background1"/>
            </w:tcBorders>
          </w:tcPr>
          <w:p w14:paraId="2EDCABB7" w14:textId="77777777" w:rsidR="00BA04D3" w:rsidRPr="00BE34A7" w:rsidRDefault="00BA04D3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</w:p>
        </w:tc>
        <w:tc>
          <w:tcPr>
            <w:tcW w:w="2148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62B45EA6" w14:textId="77777777" w:rsidR="00BA04D3" w:rsidRPr="00BE34A7" w:rsidRDefault="00BA04D3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</w:p>
        </w:tc>
      </w:tr>
      <w:tr w:rsidR="00BA04D3" w:rsidRPr="00BE34A7" w14:paraId="7FB424CD" w14:textId="77777777" w:rsidTr="009D06A8">
        <w:tc>
          <w:tcPr>
            <w:tcW w:w="6045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5FF8D3FC" w14:textId="17955BE8" w:rsidR="00BA04D3" w:rsidRPr="00BE34A7" w:rsidRDefault="00996883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lastRenderedPageBreak/>
              <w:t>ᑕᐃᑲ</w:t>
            </w:r>
            <w:r w:rsidR="00B83529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ᖓᑦ</w:t>
            </w:r>
            <w:proofErr w:type="spellEnd"/>
            <w:r w:rsidR="00B83529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83529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ᐱᔭᕇᕈᑎᓂᒃ</w:t>
            </w:r>
            <w:proofErr w:type="spellEnd"/>
            <w:r w:rsidR="00B83529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0387D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ᑎᑎᖃᖅᑖᕐᕕᐅᓇᔭᖅ</w:t>
            </w:r>
            <w:r w:rsidR="00F360F2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ᐹ</w:t>
            </w:r>
            <w:proofErr w:type="spellEnd"/>
            <w:r w:rsidR="0000387D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83529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ᓇᓗᓇᐃᒃᑯᑕ</w:t>
            </w:r>
            <w:r w:rsidR="009801B8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ᓂᒃ</w:t>
            </w:r>
            <w:proofErr w:type="spellEnd"/>
            <w:r w:rsidR="00897693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897693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ᑕᕿᓴᒐᖕᓂᒃ</w:t>
            </w:r>
            <w:proofErr w:type="spellEnd"/>
            <w:r w:rsidR="00897693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897693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ᐃᓕᓐᓂᐊᕐᓂᕐᒧᑦ</w:t>
            </w:r>
            <w:proofErr w:type="spellEnd"/>
            <w:r w:rsidR="00E43411">
              <w:rPr>
                <w:rFonts w:ascii="Euphemia" w:hAnsi="Euphemia"/>
                <w:color w:val="007EB5"/>
                <w:sz w:val="22"/>
                <w:szCs w:val="22"/>
                <w:lang w:val="iu-Cans-CA"/>
              </w:rPr>
              <w:t xml:space="preserve"> (Certificate−ᒥᒃ)</w:t>
            </w:r>
            <w:r w:rsidR="00B83529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, </w:t>
            </w:r>
            <w:proofErr w:type="spellStart"/>
            <w:r w:rsidR="00897693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ᐅᕙᓗᓐᓃᑦ</w:t>
            </w:r>
            <w:proofErr w:type="spellEnd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ᐊᑯᓂᐅᖅᓴᒥᒃ</w:t>
            </w:r>
            <w:proofErr w:type="spellEnd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ᖁᓛᓂ</w:t>
            </w:r>
            <w:proofErr w:type="spellEnd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ᐅᖃᐅᓯᐅᒪᔪᑦ</w:t>
            </w:r>
            <w:proofErr w:type="spellEnd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F360F2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ᐊᕐᕋᒍᓪᓗᐊᖑᔪᓐᓇᖅᑐᓂᒃ</w:t>
            </w:r>
            <w:proofErr w:type="spellEnd"/>
            <w:r w:rsidR="00F360F2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ᐃᓕᓐᓂᐊᕌᓂᖕᓂᕐᒧᑦ</w:t>
            </w:r>
            <w:proofErr w:type="spellEnd"/>
            <w:r w:rsidR="00E43411">
              <w:rPr>
                <w:rFonts w:ascii="Euphemia" w:hAnsi="Euphemia"/>
                <w:color w:val="007EB5"/>
                <w:sz w:val="22"/>
                <w:szCs w:val="22"/>
                <w:lang w:val="iu-Cans-CA"/>
              </w:rPr>
              <w:t xml:space="preserve"> (Diploma-ᒥᒃ)</w:t>
            </w:r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,</w:t>
            </w:r>
            <w:r w:rsidR="00F360F2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F360F2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ᐅᕝᕙᓗᓐᓃᑦ</w:t>
            </w:r>
            <w:proofErr w:type="spellEnd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ᐃᓕᓐᓂᐊᑯᑖᒃᓯᒪᓂᕐᒧ</w:t>
            </w:r>
            <w:r w:rsidR="00F360F2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ᑦ</w:t>
            </w:r>
            <w:proofErr w:type="spellEnd"/>
            <w:r w:rsidR="00F360F2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ᐊᕐᕋᒍᒐᓴᐅᔪᓂᒃ</w:t>
            </w:r>
            <w:proofErr w:type="spellEnd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ᑎᑎᖃᖅᑕᕈᑕᐅᔪᓐᓇᖅᑐᓂᒃ</w:t>
            </w:r>
            <w:proofErr w:type="spellEnd"/>
            <w:r w:rsidR="00E43411">
              <w:rPr>
                <w:rFonts w:ascii="Euphemia" w:hAnsi="Euphemia"/>
                <w:color w:val="007EB5"/>
                <w:sz w:val="22"/>
                <w:szCs w:val="22"/>
                <w:lang w:val="iu-Cans-CA"/>
              </w:rPr>
              <w:t xml:space="preserve"> (Degree-ᒥᒃ)</w:t>
            </w:r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, </w:t>
            </w:r>
            <w:proofErr w:type="spellStart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ᐊᓯᖏᓐᓂᒡᓗᓐᓃᑦ</w:t>
            </w:r>
            <w:proofErr w:type="spellEnd"/>
            <w:r w:rsidR="00BE036A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?</w:t>
            </w:r>
          </w:p>
        </w:tc>
        <w:tc>
          <w:tcPr>
            <w:tcW w:w="4178" w:type="dxa"/>
            <w:gridSpan w:val="2"/>
            <w:tcBorders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7E96427" w14:textId="7917C70F" w:rsidR="00BA04D3" w:rsidRPr="00BE34A7" w:rsidRDefault="003C1D96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ᓇᓪᓕᐊᖕᓂ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ᐊᕐᕋᒍ</w:t>
            </w:r>
            <w:r w:rsidR="00805C66"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ᒋᔭ</w:t>
            </w:r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ᖓᓂ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ᐃᓕᓐᓂᐊᕈᑕᐅᓂᖏᓐᓂ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ᐃᓕᓐᓂᐊᕐᓂᐊᓕᖅᐱ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  <w:lang w:val="en-US"/>
              </w:rPr>
              <w:t>?</w:t>
            </w:r>
          </w:p>
        </w:tc>
      </w:tr>
      <w:tr w:rsidR="00BA04D3" w:rsidRPr="00BE34A7" w14:paraId="50908CD9" w14:textId="77777777" w:rsidTr="009D06A8">
        <w:trPr>
          <w:trHeight w:hRule="exact" w:val="851"/>
        </w:trPr>
        <w:tc>
          <w:tcPr>
            <w:tcW w:w="6045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</w:tcPr>
          <w:p w14:paraId="3CF4B73F" w14:textId="77777777" w:rsidR="00BA04D3" w:rsidRPr="00BE34A7" w:rsidRDefault="00BA04D3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</w:p>
        </w:tc>
        <w:tc>
          <w:tcPr>
            <w:tcW w:w="4178" w:type="dxa"/>
            <w:gridSpan w:val="2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1326BF96" w14:textId="77777777" w:rsidR="00BA04D3" w:rsidRPr="00BE34A7" w:rsidRDefault="00BA04D3" w:rsidP="00744E8D">
            <w:pPr>
              <w:spacing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  <w:lang w:val="en-US"/>
              </w:rPr>
            </w:pPr>
          </w:p>
        </w:tc>
      </w:tr>
    </w:tbl>
    <w:p w14:paraId="7FC4BA3C" w14:textId="77777777" w:rsidR="00BA04D3" w:rsidRPr="00BE34A7" w:rsidRDefault="00BA04D3" w:rsidP="00BB55E3">
      <w:pPr>
        <w:spacing w:after="0" w:line="276" w:lineRule="auto"/>
        <w:ind w:right="567"/>
        <w:rPr>
          <w:rFonts w:ascii="Euphemia" w:hAnsi="Euphemia"/>
          <w:b/>
          <w:bCs/>
          <w:color w:val="0066FF"/>
          <w:sz w:val="22"/>
          <w:szCs w:val="22"/>
        </w:rPr>
      </w:pPr>
    </w:p>
    <w:p w14:paraId="40A4CAD3" w14:textId="77777777" w:rsidR="000C6B28" w:rsidRPr="00BE34A7" w:rsidRDefault="000C6B28" w:rsidP="00F40D47">
      <w:pPr>
        <w:spacing w:after="0" w:line="276" w:lineRule="auto"/>
        <w:ind w:left="567" w:right="567"/>
        <w:rPr>
          <w:rFonts w:ascii="Euphemia" w:hAnsi="Euphemia"/>
          <w:b/>
          <w:bCs/>
          <w:color w:val="0066FF"/>
          <w:sz w:val="22"/>
          <w:szCs w:val="22"/>
        </w:rPr>
      </w:pPr>
    </w:p>
    <w:p w14:paraId="65BA4C23" w14:textId="0E916BBB" w:rsidR="005C4244" w:rsidRPr="002D6909" w:rsidRDefault="00805C66" w:rsidP="00F40D47">
      <w:pPr>
        <w:spacing w:after="0" w:line="276" w:lineRule="auto"/>
        <w:ind w:left="567" w:right="567"/>
        <w:rPr>
          <w:rFonts w:ascii="Euphemia" w:hAnsi="Euphemia"/>
          <w:b/>
          <w:bCs/>
          <w:color w:val="007EB5"/>
          <w:sz w:val="22"/>
          <w:szCs w:val="22"/>
          <w:lang w:val="iu-Cans-CA"/>
        </w:rPr>
      </w:pP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ᐊᑏᑐᖅ</w:t>
      </w:r>
      <w:proofErr w:type="spellEnd"/>
      <w:r w:rsidRPr="00BE34A7">
        <w:rPr>
          <w:rFonts w:ascii="Euphemia" w:hAnsi="Euphemia"/>
          <w:b/>
          <w:bCs/>
          <w:color w:val="007EB5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ᐅᖃᓕᒫᕐᓗᒍᑦ</w:t>
      </w:r>
      <w:proofErr w:type="spellEnd"/>
      <w:r w:rsidRPr="00BE34A7">
        <w:rPr>
          <w:rFonts w:ascii="Euphemia" w:hAnsi="Euphemia"/>
          <w:b/>
          <w:bCs/>
          <w:color w:val="007EB5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ᐊᑕᓃᑦᑐᑦ</w:t>
      </w:r>
      <w:proofErr w:type="spellEnd"/>
      <w:r w:rsidRPr="00BE34A7">
        <w:rPr>
          <w:rFonts w:ascii="Euphemia" w:hAnsi="Euphemia"/>
          <w:b/>
          <w:bCs/>
          <w:color w:val="007EB5"/>
          <w:sz w:val="22"/>
          <w:szCs w:val="22"/>
        </w:rPr>
        <w:t xml:space="preserve">,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ᐊᑎᓕᐅᕐᓗᑎᓪᓗ</w:t>
      </w:r>
      <w:proofErr w:type="spellEnd"/>
      <w:r w:rsidRPr="00BE34A7">
        <w:rPr>
          <w:rFonts w:ascii="Euphemia" w:hAnsi="Euphemia"/>
          <w:b/>
          <w:bCs/>
          <w:color w:val="007EB5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color w:val="007EB5"/>
          <w:sz w:val="22"/>
          <w:szCs w:val="22"/>
        </w:rPr>
        <w:t>ᐊᑎᓕᐅᕐᕕ</w:t>
      </w:r>
      <w:proofErr w:type="spellEnd"/>
      <w:r w:rsidR="002D6909">
        <w:rPr>
          <w:rFonts w:ascii="Euphemia" w:hAnsi="Euphemia"/>
          <w:b/>
          <w:bCs/>
          <w:color w:val="007EB5"/>
          <w:sz w:val="22"/>
          <w:szCs w:val="22"/>
          <w:lang w:val="iu-Cans-CA"/>
        </w:rPr>
        <w:t>ᖓᓂ.</w:t>
      </w:r>
    </w:p>
    <w:p w14:paraId="0908C68D" w14:textId="30B5D582" w:rsidR="005C4244" w:rsidRPr="00BE34A7" w:rsidRDefault="005C4244" w:rsidP="00F40D47">
      <w:pPr>
        <w:spacing w:after="0" w:line="276" w:lineRule="auto"/>
        <w:ind w:left="567" w:right="567"/>
        <w:rPr>
          <w:rFonts w:ascii="Euphemia" w:hAnsi="Euphemia"/>
          <w:b/>
          <w:bCs/>
          <w:color w:val="0066FF"/>
          <w:sz w:val="22"/>
          <w:szCs w:val="22"/>
        </w:rPr>
      </w:pPr>
    </w:p>
    <w:p w14:paraId="3321CDC4" w14:textId="4CD1994D" w:rsidR="005C4244" w:rsidRPr="00BE34A7" w:rsidRDefault="00805C66" w:rsidP="005C4244">
      <w:pPr>
        <w:spacing w:after="120" w:line="276" w:lineRule="auto"/>
        <w:ind w:left="567" w:right="567"/>
        <w:rPr>
          <w:rFonts w:ascii="Euphemia" w:hAnsi="Euphemia"/>
          <w:b/>
          <w:bCs/>
          <w:sz w:val="22"/>
          <w:szCs w:val="22"/>
        </w:rPr>
      </w:pPr>
      <w:proofErr w:type="spellStart"/>
      <w:r w:rsidRPr="00BE34A7">
        <w:rPr>
          <w:rFonts w:ascii="Euphemia" w:hAnsi="Euphemia"/>
          <w:b/>
          <w:bCs/>
          <w:sz w:val="22"/>
          <w:szCs w:val="22"/>
        </w:rPr>
        <w:t>ᐃᓕᑕ</w:t>
      </w:r>
      <w:r w:rsidR="00FA630C" w:rsidRPr="00BE34A7">
        <w:rPr>
          <w:rFonts w:ascii="Euphemia" w:hAnsi="Euphemia"/>
          <w:b/>
          <w:bCs/>
          <w:sz w:val="22"/>
          <w:szCs w:val="22"/>
        </w:rPr>
        <w:t>ᕆᔭᐅᔾᔪᑏᑦ</w:t>
      </w:r>
      <w:proofErr w:type="spellEnd"/>
      <w:r w:rsidR="00FA630C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801886" w:rsidRPr="00BE34A7">
        <w:rPr>
          <w:rFonts w:ascii="Euphemia" w:hAnsi="Euphemia"/>
          <w:b/>
          <w:bCs/>
          <w:sz w:val="22"/>
          <w:szCs w:val="22"/>
        </w:rPr>
        <w:t>ᑐᑭᓯᐅᒪᓂᕐᒧᑦ</w:t>
      </w:r>
      <w:proofErr w:type="spellEnd"/>
      <w:r w:rsidR="0080188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801886" w:rsidRPr="00BE34A7">
        <w:rPr>
          <w:rFonts w:ascii="Euphemia" w:hAnsi="Euphemia"/>
          <w:b/>
          <w:bCs/>
          <w:sz w:val="22"/>
          <w:szCs w:val="22"/>
        </w:rPr>
        <w:t>ᐊᒻᒪᓗ</w:t>
      </w:r>
      <w:proofErr w:type="spellEnd"/>
      <w:r w:rsidR="0080188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sz w:val="22"/>
          <w:szCs w:val="22"/>
        </w:rPr>
        <w:t>ᐊᖏᕈ</w:t>
      </w:r>
      <w:r w:rsidR="00B16FC6" w:rsidRPr="00BE34A7">
        <w:rPr>
          <w:rFonts w:ascii="Euphemia" w:hAnsi="Euphemia"/>
          <w:b/>
          <w:bCs/>
          <w:sz w:val="22"/>
          <w:szCs w:val="22"/>
        </w:rPr>
        <w:t>ᑏ</w:t>
      </w:r>
      <w:r w:rsidR="00801886" w:rsidRPr="00BE34A7">
        <w:rPr>
          <w:rFonts w:ascii="Euphemia" w:hAnsi="Euphemia"/>
          <w:b/>
          <w:bCs/>
          <w:sz w:val="22"/>
          <w:szCs w:val="22"/>
        </w:rPr>
        <w:t>ᑦ</w:t>
      </w:r>
      <w:proofErr w:type="spellEnd"/>
      <w:r w:rsidR="0080188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sz w:val="22"/>
          <w:szCs w:val="22"/>
        </w:rPr>
        <w:t>ᑐᓂᓯᕐᓂᕐᒧᑦ</w:t>
      </w:r>
      <w:proofErr w:type="spellEnd"/>
      <w:r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sz w:val="22"/>
          <w:szCs w:val="22"/>
        </w:rPr>
        <w:t>ᖃᐅᔨᒪᔾᔪᑎᓴᓂᒍᑎᓂᒃ</w:t>
      </w:r>
      <w:proofErr w:type="spellEnd"/>
      <w:r w:rsidRPr="00BE34A7">
        <w:rPr>
          <w:rFonts w:ascii="Euphemia" w:hAnsi="Euphemia"/>
          <w:b/>
          <w:bCs/>
          <w:sz w:val="22"/>
          <w:szCs w:val="22"/>
        </w:rPr>
        <w:t>:</w:t>
      </w:r>
    </w:p>
    <w:p w14:paraId="6029CBF5" w14:textId="18DC7E79" w:rsidR="00805C66" w:rsidRPr="00BE34A7" w:rsidRDefault="00805C66" w:rsidP="005C4244">
      <w:pPr>
        <w:pStyle w:val="ListParagraph"/>
        <w:numPr>
          <w:ilvl w:val="0"/>
          <w:numId w:val="1"/>
        </w:numPr>
        <w:spacing w:after="0" w:line="276" w:lineRule="auto"/>
        <w:ind w:right="567"/>
        <w:rPr>
          <w:rFonts w:ascii="Euphemia" w:hAnsi="Euphemia"/>
          <w:sz w:val="22"/>
          <w:szCs w:val="22"/>
        </w:rPr>
      </w:pPr>
      <w:proofErr w:type="spellStart"/>
      <w:r w:rsidRPr="00BE34A7">
        <w:rPr>
          <w:rFonts w:ascii="Euphemia" w:hAnsi="Euphemia"/>
          <w:sz w:val="22"/>
          <w:szCs w:val="22"/>
        </w:rPr>
        <w:t>ᓱᓕᔪᒥᒃ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ᐅᖃᖅᑐᖓ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ᑕᒪᒃᑯᐊ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ᖃᐅᔨᒪᔾᔪᑎᒃᓴᐃ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ᖁᓛᓂ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ᑎᑎᕋᖅᓯᒪᔪ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ᓱᓕᖕᒪ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Pr="00BE34A7">
        <w:rPr>
          <w:rFonts w:ascii="Euphemia" w:hAnsi="Euphemia"/>
          <w:sz w:val="22"/>
          <w:szCs w:val="22"/>
        </w:rPr>
        <w:t>ᑕᒻᒪᖅᓯᒪᒐᑎᒃ</w:t>
      </w:r>
      <w:proofErr w:type="spellEnd"/>
      <w:r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Pr="00BE34A7">
        <w:rPr>
          <w:rFonts w:ascii="Euphemia" w:hAnsi="Euphemia"/>
          <w:sz w:val="22"/>
          <w:szCs w:val="22"/>
        </w:rPr>
        <w:t>ᑕᒪᒃᑭᖅᓱᑎᒃ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ᐊᒻᒪᓗ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ᑐᑭᓯᐅᒪᓪᓗᖓ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ᖃᐅᔨᒋᐊᕈᑕᐅ</w:t>
      </w:r>
      <w:proofErr w:type="spellEnd"/>
      <w:r w:rsidR="005309EB">
        <w:rPr>
          <w:rFonts w:ascii="Euphemia" w:hAnsi="Euphemia"/>
          <w:sz w:val="22"/>
          <w:szCs w:val="22"/>
          <w:lang w:val="iu-Cans-CA"/>
        </w:rPr>
        <w:t>ᓚᖓᓂᖏᓐᓂᒃ.</w:t>
      </w:r>
    </w:p>
    <w:p w14:paraId="5581746B" w14:textId="70DDABBF" w:rsidR="00805C66" w:rsidRPr="00BE34A7" w:rsidRDefault="00805C66" w:rsidP="005C4244">
      <w:pPr>
        <w:pStyle w:val="ListParagraph"/>
        <w:numPr>
          <w:ilvl w:val="0"/>
          <w:numId w:val="1"/>
        </w:numPr>
        <w:spacing w:after="0" w:line="276" w:lineRule="auto"/>
        <w:ind w:right="567"/>
        <w:rPr>
          <w:rFonts w:ascii="Euphemia" w:hAnsi="Euphemia"/>
          <w:sz w:val="22"/>
          <w:szCs w:val="22"/>
        </w:rPr>
      </w:pPr>
      <w:proofErr w:type="spellStart"/>
      <w:r w:rsidRPr="00BE34A7">
        <w:rPr>
          <w:rFonts w:ascii="Euphemia" w:hAnsi="Euphemia"/>
          <w:sz w:val="22"/>
          <w:szCs w:val="22"/>
        </w:rPr>
        <w:t>ᐊᖏᕈᑎᖃᖅᑐᖓ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ᐆᒪᔪᓕᕆᔨᕐᔪᐊᒃᑯ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ᑲᑎᒪᔨᖏᓐᓂᒃ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ᑐᒃᓯᕋᕈᓐᓇᕐᓂᖏᓐᓂᒃ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ᖃᐅᔨᔪᒪᔭᒥᓂᒃ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ᖃᖓᑐᐃᓐᓇᖅ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ᐱᔾᔪᑎᖃᖅᑐᓂᒃ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ᐃᓕᓐᓂᐊᖅᓯᒪᓂ</w:t>
      </w:r>
      <w:r w:rsidR="007D483F" w:rsidRPr="00BE34A7">
        <w:rPr>
          <w:rFonts w:ascii="Euphemia" w:hAnsi="Euphemia"/>
          <w:sz w:val="22"/>
          <w:szCs w:val="22"/>
        </w:rPr>
        <w:t>ᓐᓂᒃ</w:t>
      </w:r>
      <w:proofErr w:type="spellEnd"/>
      <w:r w:rsidR="007D483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7D483F" w:rsidRPr="00BE34A7">
        <w:rPr>
          <w:rFonts w:ascii="Euphemia" w:hAnsi="Euphemia"/>
          <w:sz w:val="22"/>
          <w:szCs w:val="22"/>
        </w:rPr>
        <w:t>ᐱᕙᓪᓕᐊᓯᒪᓂᓐᓂᒃ</w:t>
      </w:r>
      <w:proofErr w:type="spellEnd"/>
      <w:r w:rsidR="007D483F"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="007D483F" w:rsidRPr="00BE34A7">
        <w:rPr>
          <w:rFonts w:ascii="Euphemia" w:hAnsi="Euphemia"/>
          <w:sz w:val="22"/>
          <w:szCs w:val="22"/>
        </w:rPr>
        <w:t>ᐃᓚᖃᕈᓐᓇᖅᑐᓂᒃ</w:t>
      </w:r>
      <w:proofErr w:type="spellEnd"/>
      <w:r w:rsidR="007D483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7D483F" w:rsidRPr="00BE34A7">
        <w:rPr>
          <w:rFonts w:ascii="Euphemia" w:hAnsi="Euphemia"/>
          <w:sz w:val="22"/>
          <w:szCs w:val="22"/>
        </w:rPr>
        <w:t>ᖃᓄᑎᒋᑦ</w:t>
      </w:r>
      <w:proofErr w:type="spellEnd"/>
      <w:r w:rsidR="007D483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7D483F" w:rsidRPr="00BE34A7">
        <w:rPr>
          <w:rFonts w:ascii="Euphemia" w:hAnsi="Euphemia"/>
          <w:sz w:val="22"/>
          <w:szCs w:val="22"/>
        </w:rPr>
        <w:t>ᓇᓗᓇᐃᒃᑯᑦᑎᖅᑐᖅᑕᐅᓯᒪᖕᒪᖔ</w:t>
      </w:r>
      <w:proofErr w:type="spellEnd"/>
      <w:r w:rsidR="001A2806">
        <w:rPr>
          <w:rFonts w:ascii="Euphemia" w:hAnsi="Euphemia"/>
          <w:sz w:val="22"/>
          <w:szCs w:val="22"/>
          <w:lang w:val="iu-Cans-CA"/>
        </w:rPr>
        <w:t>ᑕ</w:t>
      </w:r>
      <w:r w:rsidR="007D483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7D483F" w:rsidRPr="00BE34A7">
        <w:rPr>
          <w:rFonts w:ascii="Euphemia" w:hAnsi="Euphemia"/>
          <w:sz w:val="22"/>
          <w:szCs w:val="22"/>
        </w:rPr>
        <w:t>ᐃᓕᓐᓂᐊᖅᓯᒪᓂᓐᓂᒃ</w:t>
      </w:r>
      <w:proofErr w:type="spellEnd"/>
      <w:r w:rsidR="007D483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7D483F" w:rsidRPr="00BE34A7">
        <w:rPr>
          <w:rFonts w:ascii="Euphemia" w:hAnsi="Euphemia"/>
          <w:sz w:val="22"/>
          <w:szCs w:val="22"/>
        </w:rPr>
        <w:t>ᑕᐃᑲᖓᑦ</w:t>
      </w:r>
      <w:proofErr w:type="spellEnd"/>
      <w:r w:rsidR="007D483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7D483F" w:rsidRPr="00BE34A7">
        <w:rPr>
          <w:rFonts w:ascii="Euphemia" w:hAnsi="Euphemia"/>
          <w:sz w:val="22"/>
          <w:szCs w:val="22"/>
        </w:rPr>
        <w:t>ᐃᓕᓐᓂᐊᕐᕕᒋᓂᐊᖅᑕᓐᓂᒃ</w:t>
      </w:r>
      <w:proofErr w:type="spellEnd"/>
      <w:r w:rsidR="007D483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7D483F" w:rsidRPr="00BE34A7">
        <w:rPr>
          <w:rFonts w:ascii="Euphemia" w:hAnsi="Euphemia"/>
          <w:sz w:val="22"/>
          <w:szCs w:val="22"/>
        </w:rPr>
        <w:t>ᐱᔭᐅᔪᓐᓇᖅᑐᓂᒃ</w:t>
      </w:r>
      <w:proofErr w:type="spellEnd"/>
      <w:r w:rsidR="007D483F" w:rsidRPr="00BE34A7">
        <w:rPr>
          <w:rFonts w:ascii="Euphemia" w:hAnsi="Euphemia"/>
          <w:sz w:val="22"/>
          <w:szCs w:val="22"/>
        </w:rPr>
        <w:t>.</w:t>
      </w:r>
    </w:p>
    <w:p w14:paraId="097A19BA" w14:textId="55226173" w:rsidR="007D483F" w:rsidRPr="00BE34A7" w:rsidRDefault="007D483F" w:rsidP="005C4244">
      <w:pPr>
        <w:pStyle w:val="ListParagraph"/>
        <w:numPr>
          <w:ilvl w:val="0"/>
          <w:numId w:val="1"/>
        </w:numPr>
        <w:spacing w:after="0" w:line="276" w:lineRule="auto"/>
        <w:ind w:right="567"/>
        <w:rPr>
          <w:rFonts w:ascii="Euphemia" w:hAnsi="Euphemia"/>
          <w:sz w:val="22"/>
          <w:szCs w:val="22"/>
        </w:rPr>
      </w:pPr>
      <w:proofErr w:type="spellStart"/>
      <w:r w:rsidRPr="00BE34A7">
        <w:rPr>
          <w:rFonts w:ascii="Euphemia" w:hAnsi="Euphemia"/>
          <w:sz w:val="22"/>
          <w:szCs w:val="22"/>
        </w:rPr>
        <w:t>ᑖᒃᑯᐊ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ᐊᖏᕈᑏ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ᐊᑐᐃᓐᓇᕐᓂᐊᖅᑐ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ᑭᓯᐊᓂ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ᐊᑐᖅᑕ</w:t>
      </w:r>
      <w:proofErr w:type="spellEnd"/>
      <w:r w:rsidR="000C423B">
        <w:rPr>
          <w:rFonts w:ascii="Euphemia" w:hAnsi="Euphemia"/>
          <w:sz w:val="22"/>
          <w:szCs w:val="22"/>
          <w:lang w:val="iu-Cans-CA"/>
        </w:rPr>
        <w:t xml:space="preserve">ᐅᔪᓐᓃᖁᓪᓗᒋᑦ </w:t>
      </w:r>
      <w:proofErr w:type="spellStart"/>
      <w:r w:rsidRPr="00BE34A7">
        <w:rPr>
          <w:rFonts w:ascii="Euphemia" w:hAnsi="Euphemia"/>
          <w:sz w:val="22"/>
          <w:szCs w:val="22"/>
        </w:rPr>
        <w:t>ᑎᑎᕋᕈᒪ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ᓄᖃᖅᑎᑕᐅᖁᓪᓗᒋ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ᐊᖏᕈᑎᒋᔭᒃᑲ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ᑕᒡᕙᓂ</w:t>
      </w:r>
      <w:proofErr w:type="spellEnd"/>
      <w:r w:rsidRPr="00BE34A7">
        <w:rPr>
          <w:rFonts w:ascii="Euphemia" w:hAnsi="Euphemia"/>
          <w:sz w:val="22"/>
          <w:szCs w:val="22"/>
        </w:rPr>
        <w:t xml:space="preserve">. </w:t>
      </w:r>
    </w:p>
    <w:p w14:paraId="26F180E0" w14:textId="2EBA1043" w:rsidR="00844015" w:rsidRPr="00BE34A7" w:rsidRDefault="00844015" w:rsidP="00F40D47">
      <w:pPr>
        <w:spacing w:after="0" w:line="276" w:lineRule="auto"/>
        <w:ind w:left="567" w:right="567"/>
        <w:rPr>
          <w:rFonts w:ascii="Euphemia" w:hAnsi="Euphemia"/>
          <w:color w:val="0066FF"/>
          <w:sz w:val="22"/>
          <w:szCs w:val="22"/>
        </w:rPr>
      </w:pPr>
    </w:p>
    <w:p w14:paraId="40B69CE2" w14:textId="5F91ED4D" w:rsidR="005C4244" w:rsidRPr="00BE34A7" w:rsidRDefault="007D483F" w:rsidP="005C4244">
      <w:pPr>
        <w:spacing w:after="120" w:line="276" w:lineRule="auto"/>
        <w:ind w:left="567" w:right="567"/>
        <w:rPr>
          <w:rFonts w:ascii="Euphemia" w:hAnsi="Euphemia"/>
          <w:b/>
          <w:bCs/>
          <w:sz w:val="22"/>
          <w:szCs w:val="22"/>
        </w:rPr>
      </w:pPr>
      <w:proofErr w:type="spellStart"/>
      <w:r w:rsidRPr="00BE34A7">
        <w:rPr>
          <w:rFonts w:ascii="Euphemia" w:hAnsi="Euphemia"/>
          <w:b/>
          <w:bCs/>
          <w:sz w:val="22"/>
          <w:szCs w:val="22"/>
        </w:rPr>
        <w:t>ᒪᓕᒐ</w:t>
      </w:r>
      <w:r w:rsidR="00CC0660" w:rsidRPr="00BE34A7">
        <w:rPr>
          <w:rFonts w:ascii="Euphemia" w:hAnsi="Euphemia"/>
          <w:b/>
          <w:bCs/>
          <w:sz w:val="22"/>
          <w:szCs w:val="22"/>
        </w:rPr>
        <w:t>ᕆᐅᔪᑦ</w:t>
      </w:r>
      <w:proofErr w:type="spellEnd"/>
      <w:r w:rsidR="00CC0660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CC0660" w:rsidRPr="00BE34A7">
        <w:rPr>
          <w:rFonts w:ascii="Euphemia" w:hAnsi="Euphemia"/>
          <w:b/>
          <w:bCs/>
          <w:sz w:val="22"/>
          <w:szCs w:val="22"/>
        </w:rPr>
        <w:t>ᐊᒻᒪᓗ</w:t>
      </w:r>
      <w:proofErr w:type="spellEnd"/>
      <w:r w:rsidR="00CC0660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CC0660" w:rsidRPr="00BE34A7">
        <w:rPr>
          <w:rFonts w:ascii="Euphemia" w:hAnsi="Euphemia"/>
          <w:b/>
          <w:bCs/>
          <w:sz w:val="22"/>
          <w:szCs w:val="22"/>
        </w:rPr>
        <w:t>ᖃᓄᐃᓕᖓᔭᕆᐊᖃᓂᖅ</w:t>
      </w:r>
      <w:proofErr w:type="spellEnd"/>
      <w:r w:rsidR="00CC0660" w:rsidRPr="00BE34A7">
        <w:rPr>
          <w:rFonts w:ascii="Euphemia" w:hAnsi="Euphemia"/>
          <w:b/>
          <w:bCs/>
          <w:sz w:val="22"/>
          <w:szCs w:val="22"/>
        </w:rPr>
        <w:t>:</w:t>
      </w:r>
    </w:p>
    <w:p w14:paraId="78A5CA38" w14:textId="6F07AC70" w:rsidR="00B75F14" w:rsidRPr="00BE34A7" w:rsidRDefault="00CC0660" w:rsidP="00B75F14">
      <w:pPr>
        <w:pStyle w:val="ListParagraph"/>
        <w:numPr>
          <w:ilvl w:val="0"/>
          <w:numId w:val="2"/>
        </w:numPr>
        <w:spacing w:after="120" w:line="276" w:lineRule="auto"/>
        <w:ind w:right="567"/>
        <w:rPr>
          <w:rFonts w:ascii="Euphemia" w:hAnsi="Euphemia"/>
          <w:sz w:val="22"/>
          <w:szCs w:val="22"/>
        </w:rPr>
      </w:pPr>
      <w:proofErr w:type="spellStart"/>
      <w:r w:rsidRPr="00BE34A7">
        <w:rPr>
          <w:rFonts w:ascii="Euphemia" w:hAnsi="Euphemia"/>
          <w:sz w:val="22"/>
          <w:szCs w:val="22"/>
        </w:rPr>
        <w:t>ᐃᓕᓐᓂᐊᑲᓐᓂᕈᑎᒃᓴᐃ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ᑐᓂᔭᐅᔪ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ᐊᓯᖕᓄ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ᑐᓂᔭᐅᔪᓐᓇᖏᑦᑐ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. </w:t>
      </w:r>
    </w:p>
    <w:p w14:paraId="6ED56E8E" w14:textId="1ADE49FD" w:rsidR="00B75F14" w:rsidRPr="00BE34A7" w:rsidRDefault="00CC0660" w:rsidP="005A02AC">
      <w:pPr>
        <w:pStyle w:val="ListParagraph"/>
        <w:numPr>
          <w:ilvl w:val="0"/>
          <w:numId w:val="2"/>
        </w:numPr>
        <w:spacing w:after="120" w:line="276" w:lineRule="auto"/>
        <w:ind w:right="567"/>
        <w:rPr>
          <w:rFonts w:ascii="Euphemia" w:hAnsi="Euphemia"/>
          <w:sz w:val="22"/>
          <w:szCs w:val="22"/>
        </w:rPr>
      </w:pPr>
      <w:proofErr w:type="spellStart"/>
      <w:r w:rsidRPr="00BE34A7">
        <w:rPr>
          <w:rFonts w:ascii="Euphemia" w:hAnsi="Euphemia"/>
          <w:sz w:val="22"/>
          <w:szCs w:val="22"/>
        </w:rPr>
        <w:t>ᐃᓕᓐᓂᐊᑲᓂᕈᑎᒃᓴᐃ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ᑐᓂᔭᐅᓂᐊᖅᑐ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ᒪᕐᕉᐃᖅᑕᖅᓯᒪᔪᓂᒃ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ᐊᕕ</w:t>
      </w:r>
      <w:proofErr w:type="spellEnd"/>
      <w:r w:rsidR="0082398A">
        <w:rPr>
          <w:rFonts w:ascii="Euphemia" w:hAnsi="Euphemia"/>
          <w:sz w:val="22"/>
          <w:szCs w:val="22"/>
          <w:lang w:val="iu-Cans-CA"/>
        </w:rPr>
        <w:t>ᑐᖅ</w:t>
      </w:r>
      <w:proofErr w:type="spellStart"/>
      <w:r w:rsidRPr="00BE34A7">
        <w:rPr>
          <w:rFonts w:ascii="Euphemia" w:hAnsi="Euphemia"/>
          <w:sz w:val="22"/>
          <w:szCs w:val="22"/>
        </w:rPr>
        <w:t>ᑕᐅᓯᒪ</w:t>
      </w:r>
      <w:proofErr w:type="spellEnd"/>
      <w:r w:rsidR="0082398A">
        <w:rPr>
          <w:rFonts w:ascii="Euphemia" w:hAnsi="Euphemia"/>
          <w:sz w:val="22"/>
          <w:szCs w:val="22"/>
          <w:lang w:val="iu-Cans-CA"/>
        </w:rPr>
        <w:t>ᓪ</w:t>
      </w:r>
      <w:proofErr w:type="spellStart"/>
      <w:r w:rsidRPr="00BE34A7">
        <w:rPr>
          <w:rFonts w:ascii="Euphemia" w:hAnsi="Euphemia"/>
          <w:sz w:val="22"/>
          <w:szCs w:val="22"/>
        </w:rPr>
        <w:t>ᓗᑎᒃ</w:t>
      </w:r>
      <w:proofErr w:type="spellEnd"/>
      <w:r w:rsidRPr="00BE34A7">
        <w:rPr>
          <w:rFonts w:ascii="Euphemia" w:hAnsi="Euphemia"/>
          <w:sz w:val="22"/>
          <w:szCs w:val="22"/>
        </w:rPr>
        <w:t xml:space="preserve">: </w:t>
      </w:r>
      <w:proofErr w:type="spellStart"/>
      <w:r w:rsidRPr="00BE34A7">
        <w:rPr>
          <w:rFonts w:ascii="Euphemia" w:hAnsi="Euphemia"/>
          <w:sz w:val="22"/>
          <w:szCs w:val="22"/>
        </w:rPr>
        <w:t>ᓯᕗᓪᓕ</w:t>
      </w:r>
      <w:proofErr w:type="spellEnd"/>
      <w:r w:rsidR="00302DB8">
        <w:rPr>
          <w:rFonts w:ascii="Euphemia" w:hAnsi="Euphemia"/>
          <w:sz w:val="22"/>
          <w:szCs w:val="22"/>
          <w:lang w:val="iu-Cans-CA"/>
        </w:rPr>
        <w:t xml:space="preserve">ᓖᑦ </w:t>
      </w:r>
      <w:proofErr w:type="spellStart"/>
      <w:r w:rsidRPr="00BE34A7">
        <w:rPr>
          <w:rFonts w:ascii="Euphemia" w:hAnsi="Euphemia"/>
          <w:sz w:val="22"/>
          <w:szCs w:val="22"/>
        </w:rPr>
        <w:t>ᑐᓂᔭᐅᓂᐊᖅᑐᑦ</w:t>
      </w:r>
      <w:proofErr w:type="spellEnd"/>
      <w:r w:rsidR="00302DB8">
        <w:rPr>
          <w:rFonts w:ascii="Euphemia" w:hAnsi="Euphemia"/>
          <w:sz w:val="22"/>
          <w:szCs w:val="22"/>
          <w:lang w:val="iu-Cans-CA"/>
        </w:rPr>
        <w:t xml:space="preserve"> </w:t>
      </w:r>
      <w:proofErr w:type="spellStart"/>
      <w:r w:rsidR="007638AF" w:rsidRPr="00BE34A7">
        <w:rPr>
          <w:rFonts w:ascii="Euphemia" w:hAnsi="Euphemia"/>
          <w:sz w:val="22"/>
          <w:szCs w:val="22"/>
        </w:rPr>
        <w:t>ᑮᓇᐅᔭᒃᓴ</w:t>
      </w:r>
      <w:proofErr w:type="spellEnd"/>
      <w:r w:rsidR="00302DB8">
        <w:rPr>
          <w:rFonts w:ascii="Euphemia" w:hAnsi="Euphemia"/>
          <w:sz w:val="22"/>
          <w:szCs w:val="22"/>
          <w:lang w:val="iu-Cans-CA"/>
        </w:rPr>
        <w:t>ᖅ</w:t>
      </w:r>
      <w:proofErr w:type="spellStart"/>
      <w:r w:rsidR="007638AF" w:rsidRPr="00BE34A7">
        <w:rPr>
          <w:rFonts w:ascii="Euphemia" w:hAnsi="Euphemia"/>
          <w:sz w:val="22"/>
          <w:szCs w:val="22"/>
        </w:rPr>
        <w:t>ᑎᒍᑦ</w:t>
      </w:r>
      <w:proofErr w:type="spellEnd"/>
      <w:r w:rsidR="007638AF" w:rsidRPr="00BE34A7">
        <w:rPr>
          <w:rFonts w:ascii="Euphemia" w:hAnsi="Euphemia"/>
          <w:sz w:val="22"/>
          <w:szCs w:val="22"/>
        </w:rPr>
        <w:t>/</w:t>
      </w:r>
      <w:proofErr w:type="spellStart"/>
      <w:r w:rsidR="007638AF" w:rsidRPr="00BE34A7">
        <w:rPr>
          <w:rFonts w:ascii="Euphemia" w:hAnsi="Euphemia"/>
          <w:sz w:val="22"/>
          <w:szCs w:val="22"/>
        </w:rPr>
        <w:t>ᓯᑭᒃᑯ</w:t>
      </w:r>
      <w:r w:rsidR="00CE0277" w:rsidRPr="00BE34A7">
        <w:rPr>
          <w:rFonts w:ascii="Euphemia" w:hAnsi="Euphemia"/>
          <w:sz w:val="22"/>
          <w:szCs w:val="22"/>
        </w:rPr>
        <w:t>ᑦ</w:t>
      </w:r>
      <w:proofErr w:type="spellEnd"/>
      <w:r w:rsidR="00CE0277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CE0277" w:rsidRPr="00BE34A7">
        <w:rPr>
          <w:rFonts w:ascii="Euphemia" w:hAnsi="Euphemia"/>
          <w:sz w:val="22"/>
          <w:szCs w:val="22"/>
        </w:rPr>
        <w:t>ᐅᕝᕙᓗᓐᓃᑦ</w:t>
      </w:r>
      <w:proofErr w:type="spellEnd"/>
      <w:r w:rsidR="00CE0277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CE0277" w:rsidRPr="00BE34A7">
        <w:rPr>
          <w:rFonts w:ascii="Euphemia" w:hAnsi="Euphemia"/>
          <w:sz w:val="22"/>
          <w:szCs w:val="22"/>
        </w:rPr>
        <w:t>ᐃᓕᓯ</w:t>
      </w:r>
      <w:r w:rsidR="007638AF" w:rsidRPr="00BE34A7">
        <w:rPr>
          <w:rFonts w:ascii="Euphemia" w:hAnsi="Euphemia"/>
          <w:sz w:val="22"/>
          <w:szCs w:val="22"/>
        </w:rPr>
        <w:t>ᕝ</w:t>
      </w:r>
      <w:r w:rsidR="00CE0277" w:rsidRPr="00BE34A7">
        <w:rPr>
          <w:rFonts w:ascii="Euphemia" w:hAnsi="Euphemia"/>
          <w:sz w:val="22"/>
          <w:szCs w:val="22"/>
        </w:rPr>
        <w:t>ᕕᐅᓗᑎᒃ</w:t>
      </w:r>
      <w:proofErr w:type="spellEnd"/>
      <w:r w:rsidR="00CE0277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CE0277" w:rsidRPr="00BE34A7">
        <w:rPr>
          <w:rFonts w:ascii="Euphemia" w:hAnsi="Euphemia"/>
          <w:sz w:val="22"/>
          <w:szCs w:val="22"/>
        </w:rPr>
        <w:t>ᑮᓇᐅᔭᒃᑯᕕᖕᓄᑦ</w:t>
      </w:r>
      <w:proofErr w:type="spellEnd"/>
      <w:r w:rsidR="00CE0277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CE0277" w:rsidRPr="00BE34A7">
        <w:rPr>
          <w:rFonts w:ascii="Euphemia" w:hAnsi="Euphemia"/>
          <w:sz w:val="22"/>
          <w:szCs w:val="22"/>
        </w:rPr>
        <w:t>ᑕᒫᓂ</w:t>
      </w:r>
      <w:proofErr w:type="spellEnd"/>
      <w:r w:rsidR="00CE0277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CE0277" w:rsidRPr="00BE34A7">
        <w:rPr>
          <w:rFonts w:ascii="Euphemia" w:hAnsi="Euphemia"/>
          <w:sz w:val="22"/>
          <w:szCs w:val="22"/>
        </w:rPr>
        <w:t>ᑕᕿᖓᓂ</w:t>
      </w:r>
      <w:proofErr w:type="spellEnd"/>
      <w:r w:rsidR="00CE0277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CE0277" w:rsidRPr="00BE34A7">
        <w:rPr>
          <w:rFonts w:ascii="Euphemia" w:hAnsi="Euphemia"/>
          <w:sz w:val="22"/>
          <w:szCs w:val="22"/>
        </w:rPr>
        <w:t>ᐊᒃᑑᐱᕆᒥ</w:t>
      </w:r>
      <w:proofErr w:type="spellEnd"/>
      <w:r w:rsidR="00CE0277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CE0277" w:rsidRPr="00BE34A7">
        <w:rPr>
          <w:rFonts w:ascii="Euphemia" w:hAnsi="Euphemia"/>
          <w:sz w:val="22"/>
          <w:szCs w:val="22"/>
        </w:rPr>
        <w:t>ᐊᒻᒪᓗ</w:t>
      </w:r>
      <w:proofErr w:type="spellEnd"/>
      <w:r w:rsidR="00CE0277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CE0277" w:rsidRPr="00BE34A7">
        <w:rPr>
          <w:rFonts w:ascii="Euphemia" w:hAnsi="Euphemia"/>
          <w:sz w:val="22"/>
          <w:szCs w:val="22"/>
        </w:rPr>
        <w:t>ᐊᐃᑉᐸᖓᓂ</w:t>
      </w:r>
      <w:proofErr w:type="spellEnd"/>
      <w:r w:rsidR="00CE0277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CE0277" w:rsidRPr="00BE34A7">
        <w:rPr>
          <w:rFonts w:ascii="Euphemia" w:hAnsi="Euphemia"/>
          <w:sz w:val="22"/>
          <w:szCs w:val="22"/>
        </w:rPr>
        <w:t>ᐊᒥᐊᑯᖏᑦ</w:t>
      </w:r>
      <w:proofErr w:type="spellEnd"/>
      <w:r w:rsidR="00CE0277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CE0277" w:rsidRPr="00BE34A7">
        <w:rPr>
          <w:rFonts w:ascii="Euphemia" w:hAnsi="Euphemia"/>
          <w:sz w:val="22"/>
          <w:szCs w:val="22"/>
        </w:rPr>
        <w:t>ᑐᓂᔭᐅᓂᐊᖅᑐᑦ</w:t>
      </w:r>
      <w:proofErr w:type="spellEnd"/>
      <w:r w:rsidR="00CE0277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CE0277" w:rsidRPr="00BE34A7">
        <w:rPr>
          <w:rFonts w:ascii="Euphemia" w:hAnsi="Euphemia"/>
          <w:sz w:val="22"/>
          <w:szCs w:val="22"/>
        </w:rPr>
        <w:t>ᑮᓇᐅᔭᒃᓴ</w:t>
      </w:r>
      <w:proofErr w:type="spellEnd"/>
      <w:r w:rsidR="00302DB8">
        <w:rPr>
          <w:rFonts w:ascii="Euphemia" w:hAnsi="Euphemia"/>
          <w:sz w:val="22"/>
          <w:szCs w:val="22"/>
          <w:lang w:val="iu-Cans-CA"/>
        </w:rPr>
        <w:t>ᖅ</w:t>
      </w:r>
      <w:proofErr w:type="spellStart"/>
      <w:r w:rsidR="00CE0277" w:rsidRPr="00BE34A7">
        <w:rPr>
          <w:rFonts w:ascii="Euphemia" w:hAnsi="Euphemia"/>
          <w:sz w:val="22"/>
          <w:szCs w:val="22"/>
        </w:rPr>
        <w:t>ᑎᒍᑦ</w:t>
      </w:r>
      <w:proofErr w:type="spellEnd"/>
      <w:r w:rsidR="007638AF" w:rsidRPr="00BE34A7">
        <w:rPr>
          <w:rFonts w:ascii="Euphemia" w:hAnsi="Euphemia"/>
          <w:sz w:val="22"/>
          <w:szCs w:val="22"/>
        </w:rPr>
        <w:t>/</w:t>
      </w:r>
      <w:proofErr w:type="spellStart"/>
      <w:r w:rsidR="007638AF" w:rsidRPr="00BE34A7">
        <w:rPr>
          <w:rFonts w:ascii="Euphemia" w:hAnsi="Euphemia"/>
          <w:sz w:val="22"/>
          <w:szCs w:val="22"/>
        </w:rPr>
        <w:t>ᓯᑭᒃᑯᑦ</w:t>
      </w:r>
      <w:proofErr w:type="spellEnd"/>
      <w:r w:rsidR="00F45E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F45ED6" w:rsidRPr="00BE34A7">
        <w:rPr>
          <w:rFonts w:ascii="Euphemia" w:hAnsi="Euphemia"/>
          <w:sz w:val="22"/>
          <w:szCs w:val="22"/>
        </w:rPr>
        <w:t>ᑕᒫᓂ</w:t>
      </w:r>
      <w:proofErr w:type="spellEnd"/>
      <w:r w:rsidR="00F45E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F45ED6" w:rsidRPr="00BE34A7">
        <w:rPr>
          <w:rFonts w:ascii="Euphemia" w:hAnsi="Euphemia"/>
          <w:sz w:val="22"/>
          <w:szCs w:val="22"/>
        </w:rPr>
        <w:t>ᑕᕿᖓᓂ</w:t>
      </w:r>
      <w:proofErr w:type="spellEnd"/>
      <w:r w:rsidR="00F45ED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F45ED6" w:rsidRPr="00BE34A7">
        <w:rPr>
          <w:rFonts w:ascii="Euphemia" w:hAnsi="Euphemia"/>
          <w:sz w:val="22"/>
          <w:szCs w:val="22"/>
        </w:rPr>
        <w:t>ᕕᕗᐊᕆᒥ</w:t>
      </w:r>
      <w:proofErr w:type="spellEnd"/>
      <w:r w:rsidR="005A02AC" w:rsidRPr="00BE34A7">
        <w:rPr>
          <w:rFonts w:ascii="Euphemia" w:hAnsi="Euphemia"/>
          <w:sz w:val="22"/>
          <w:szCs w:val="22"/>
        </w:rPr>
        <w:t xml:space="preserve"> </w:t>
      </w:r>
      <w:r w:rsidR="002C7EF9">
        <w:rPr>
          <w:rFonts w:ascii="Euphemia" w:hAnsi="Euphemia"/>
          <w:sz w:val="22"/>
          <w:szCs w:val="22"/>
          <w:lang w:val="iu-Cans-CA"/>
        </w:rPr>
        <w:t xml:space="preserve">ᑐᖓᕕᐅᓗᑎᒃ ᑕᐃᒃᑯᐊ </w:t>
      </w:r>
      <w:proofErr w:type="spellStart"/>
      <w:r w:rsidR="005A02AC" w:rsidRPr="00BE34A7">
        <w:rPr>
          <w:rFonts w:ascii="Euphemia" w:hAnsi="Euphemia"/>
          <w:sz w:val="22"/>
          <w:szCs w:val="22"/>
        </w:rPr>
        <w:t>ᐱᓯᒪᓕᕈ</w:t>
      </w:r>
      <w:proofErr w:type="spellEnd"/>
      <w:r w:rsidR="002C7EF9">
        <w:rPr>
          <w:rFonts w:ascii="Euphemia" w:hAnsi="Euphemia"/>
          <w:sz w:val="22"/>
          <w:szCs w:val="22"/>
          <w:lang w:val="iu-Cans-CA"/>
        </w:rPr>
        <w:t>ᑎᒍᑦ</w:t>
      </w:r>
      <w:r w:rsidR="005A02AC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5A02AC" w:rsidRPr="00BE34A7">
        <w:rPr>
          <w:rFonts w:ascii="Euphemia" w:hAnsi="Euphemia"/>
          <w:sz w:val="22"/>
          <w:szCs w:val="22"/>
        </w:rPr>
        <w:t>ᓴᕿᑎᑕᐅᓯᒪᔪ</w:t>
      </w:r>
      <w:proofErr w:type="spellEnd"/>
      <w:r w:rsidR="002C7EF9">
        <w:rPr>
          <w:rFonts w:ascii="Euphemia" w:hAnsi="Euphemia"/>
          <w:sz w:val="22"/>
          <w:szCs w:val="22"/>
          <w:lang w:val="iu-Cans-CA"/>
        </w:rPr>
        <w:t>ᑦ</w:t>
      </w:r>
      <w:r w:rsidR="005A02AC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5A02AC" w:rsidRPr="00BE34A7">
        <w:rPr>
          <w:rFonts w:ascii="Euphemia" w:hAnsi="Euphemia"/>
          <w:sz w:val="22"/>
          <w:szCs w:val="22"/>
        </w:rPr>
        <w:t>ᑲᔪᓯᔪᒥᒃ</w:t>
      </w:r>
      <w:proofErr w:type="spellEnd"/>
      <w:r w:rsidR="005A02AC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5A02AC" w:rsidRPr="00BE34A7">
        <w:rPr>
          <w:rFonts w:ascii="Euphemia" w:hAnsi="Euphemia"/>
          <w:sz w:val="22"/>
          <w:szCs w:val="22"/>
        </w:rPr>
        <w:lastRenderedPageBreak/>
        <w:t>ᐃᓕᓐᓂᐊᑦᑎᐊ</w:t>
      </w:r>
      <w:proofErr w:type="spellEnd"/>
      <w:r w:rsidR="002C7EF9">
        <w:rPr>
          <w:rFonts w:ascii="Euphemia" w:hAnsi="Euphemia"/>
          <w:sz w:val="22"/>
          <w:szCs w:val="22"/>
          <w:lang w:val="iu-Cans-CA"/>
        </w:rPr>
        <w:t>ᖅᓯᒪᓂᕐᒧᑦ ᓇᓗᓇᐃᒃᑯᑕᖏᑦ</w:t>
      </w:r>
      <w:r w:rsidR="005A02AC" w:rsidRPr="00BE34A7">
        <w:rPr>
          <w:rFonts w:ascii="Euphemia" w:hAnsi="Euphemia"/>
          <w:sz w:val="22"/>
          <w:szCs w:val="22"/>
        </w:rPr>
        <w:t xml:space="preserve"> (</w:t>
      </w:r>
      <w:proofErr w:type="spellStart"/>
      <w:r w:rsidR="005A02AC" w:rsidRPr="00BE34A7">
        <w:rPr>
          <w:rFonts w:ascii="Euphemia" w:hAnsi="Euphemia"/>
          <w:sz w:val="22"/>
          <w:szCs w:val="22"/>
        </w:rPr>
        <w:t>ᑕᒫᓃᑦᑐᓂᒃ</w:t>
      </w:r>
      <w:proofErr w:type="spellEnd"/>
      <w:r w:rsidR="005A02AC" w:rsidRPr="00BE34A7">
        <w:rPr>
          <w:rFonts w:ascii="Euphemia" w:hAnsi="Euphemia"/>
          <w:sz w:val="22"/>
          <w:szCs w:val="22"/>
        </w:rPr>
        <w:t xml:space="preserve"> </w:t>
      </w:r>
      <w:r w:rsidR="00B75F14" w:rsidRPr="00BE34A7">
        <w:rPr>
          <w:rFonts w:ascii="Euphemia" w:hAnsi="Euphemia"/>
          <w:sz w:val="22"/>
          <w:szCs w:val="22"/>
        </w:rPr>
        <w:t xml:space="preserve">(65% </w:t>
      </w:r>
      <w:proofErr w:type="spellStart"/>
      <w:r w:rsidR="005A02AC" w:rsidRPr="00BE34A7">
        <w:rPr>
          <w:rFonts w:ascii="Euphemia" w:hAnsi="Euphemia"/>
          <w:sz w:val="22"/>
          <w:szCs w:val="22"/>
        </w:rPr>
        <w:t>ᐳᓴᓐᑎ</w:t>
      </w:r>
      <w:r w:rsidR="003774C0" w:rsidRPr="00BE34A7">
        <w:rPr>
          <w:rFonts w:ascii="Euphemia" w:hAnsi="Euphemia"/>
          <w:sz w:val="22"/>
          <w:szCs w:val="22"/>
        </w:rPr>
        <w:t>ᖏᓐ</w:t>
      </w:r>
      <w:proofErr w:type="spellEnd"/>
      <w:r w:rsidR="002C7EF9">
        <w:rPr>
          <w:rFonts w:ascii="Euphemia" w:hAnsi="Euphemia"/>
          <w:sz w:val="22"/>
          <w:szCs w:val="22"/>
          <w:lang w:val="iu-Cans-CA"/>
        </w:rPr>
        <w:t xml:space="preserve">ᓂ </w:t>
      </w:r>
      <w:proofErr w:type="spellStart"/>
      <w:r w:rsidR="005A02AC" w:rsidRPr="00BE34A7">
        <w:rPr>
          <w:rFonts w:ascii="Euphemia" w:hAnsi="Euphemia"/>
          <w:sz w:val="22"/>
          <w:szCs w:val="22"/>
        </w:rPr>
        <w:t>ᐅᖓᑖᓂᓗᓐᓃᑦ</w:t>
      </w:r>
      <w:proofErr w:type="spellEnd"/>
      <w:r w:rsidR="005A02AC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5A02AC" w:rsidRPr="00BE34A7">
        <w:rPr>
          <w:rFonts w:ascii="Euphemia" w:hAnsi="Euphemia"/>
          <w:sz w:val="22"/>
          <w:szCs w:val="22"/>
        </w:rPr>
        <w:t>ᑕᒪᐃᓐᓂᒃ</w:t>
      </w:r>
      <w:proofErr w:type="spellEnd"/>
      <w:r w:rsidR="005A02AC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5A02AC" w:rsidRPr="00BE34A7">
        <w:rPr>
          <w:rFonts w:ascii="Euphemia" w:hAnsi="Euphemia"/>
          <w:sz w:val="22"/>
          <w:szCs w:val="22"/>
        </w:rPr>
        <w:t>ᐃᓕᓐᓂᐊᖅᓯᒪᔭᓂᒃ</w:t>
      </w:r>
      <w:proofErr w:type="spellEnd"/>
      <w:r w:rsidR="005A02AC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5A02AC" w:rsidRPr="00BE34A7">
        <w:rPr>
          <w:rFonts w:ascii="Euphemia" w:hAnsi="Euphemia"/>
          <w:sz w:val="22"/>
          <w:szCs w:val="22"/>
        </w:rPr>
        <w:t>ᑎᑎᖃᖁᑎᒋᔭᐅᔪ</w:t>
      </w:r>
      <w:proofErr w:type="spellEnd"/>
      <w:r w:rsidR="002C7EF9">
        <w:rPr>
          <w:rFonts w:ascii="Euphemia" w:hAnsi="Euphemia"/>
          <w:sz w:val="22"/>
          <w:szCs w:val="22"/>
          <w:lang w:val="iu-Cans-CA"/>
        </w:rPr>
        <w:t>ᑦ</w:t>
      </w:r>
      <w:r w:rsidR="00E614E5">
        <w:rPr>
          <w:rFonts w:ascii="Euphemia" w:hAnsi="Euphemia"/>
          <w:sz w:val="22"/>
          <w:szCs w:val="22"/>
          <w:lang w:val="iu-Cans-CA"/>
        </w:rPr>
        <w:t xml:space="preserve">. </w:t>
      </w:r>
      <w:r w:rsidR="005A02AC" w:rsidRPr="00BE34A7">
        <w:rPr>
          <w:rFonts w:ascii="Euphemia" w:hAnsi="Euphemia"/>
          <w:sz w:val="22"/>
          <w:szCs w:val="22"/>
        </w:rPr>
        <w:t xml:space="preserve"> </w:t>
      </w:r>
    </w:p>
    <w:p w14:paraId="21B01A3B" w14:textId="3A94723C" w:rsidR="00B75F14" w:rsidRPr="00BE34A7" w:rsidRDefault="003774C0" w:rsidP="000A0764">
      <w:pPr>
        <w:pStyle w:val="ListParagraph"/>
        <w:numPr>
          <w:ilvl w:val="0"/>
          <w:numId w:val="2"/>
        </w:numPr>
        <w:spacing w:after="120" w:line="276" w:lineRule="auto"/>
        <w:ind w:right="567"/>
        <w:rPr>
          <w:rFonts w:ascii="Euphemia" w:hAnsi="Euphemia"/>
          <w:sz w:val="22"/>
          <w:szCs w:val="22"/>
        </w:rPr>
      </w:pPr>
      <w:proofErr w:type="spellStart"/>
      <w:r w:rsidRPr="00BE34A7">
        <w:rPr>
          <w:rFonts w:ascii="Euphemia" w:hAnsi="Euphemia"/>
          <w:sz w:val="22"/>
          <w:szCs w:val="22"/>
        </w:rPr>
        <w:t>ᓯᓚᑦᑐᖅᓴᕐᕕᖕᒥ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ᔫᓂᕘᓯᑎᒥᓗᓐᓃᑦ</w:t>
      </w:r>
      <w:proofErr w:type="spellEnd"/>
      <w:r w:rsidR="00E15B4D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E15B4D" w:rsidRPr="00BE34A7">
        <w:rPr>
          <w:rFonts w:ascii="Euphemia" w:hAnsi="Euphemia"/>
          <w:sz w:val="22"/>
          <w:szCs w:val="22"/>
        </w:rPr>
        <w:t>ᐃᓕᓐᓂᐊᕐᕕᒡᔪᐊᕐᒥᒃ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ᓄ</w:t>
      </w:r>
      <w:r w:rsidR="00E614E5">
        <w:rPr>
          <w:rFonts w:ascii="Euphemia" w:hAnsi="Euphemia"/>
          <w:sz w:val="22"/>
          <w:szCs w:val="22"/>
          <w:lang w:val="iu-Cans-CA"/>
        </w:rPr>
        <w:t>ᖅᑲ</w:t>
      </w:r>
      <w:proofErr w:type="spellStart"/>
      <w:r w:rsidR="008033D5" w:rsidRPr="00BE34A7">
        <w:rPr>
          <w:rFonts w:ascii="Euphemia" w:hAnsi="Euphemia"/>
          <w:sz w:val="22"/>
          <w:szCs w:val="22"/>
        </w:rPr>
        <w:t>ᕈᕕᑦ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8033D5" w:rsidRPr="00BE34A7">
        <w:rPr>
          <w:rFonts w:ascii="Euphemia" w:hAnsi="Euphemia"/>
          <w:sz w:val="22"/>
          <w:szCs w:val="22"/>
        </w:rPr>
        <w:t>ᐃᓚᐅᔪᓐᓃᕈᕕᓗᓐᓃᑦ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8033D5" w:rsidRPr="00BE34A7">
        <w:rPr>
          <w:rFonts w:ascii="Euphemia" w:hAnsi="Euphemia"/>
          <w:sz w:val="22"/>
          <w:szCs w:val="22"/>
        </w:rPr>
        <w:t>ᐃᓕᓐᓂᐊᕐᓇᐅᓂᖓᓂ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8033D5" w:rsidRPr="00BE34A7">
        <w:rPr>
          <w:rFonts w:ascii="Euphemia" w:hAnsi="Euphemia"/>
          <w:sz w:val="22"/>
          <w:szCs w:val="22"/>
        </w:rPr>
        <w:t>ᓱᓕ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8033D5" w:rsidRPr="00BE34A7">
        <w:rPr>
          <w:rFonts w:ascii="Euphemia" w:hAnsi="Euphemia"/>
          <w:sz w:val="22"/>
          <w:szCs w:val="22"/>
        </w:rPr>
        <w:t>ᐊᕐᕋᒍᒥ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="008033D5" w:rsidRPr="00BE34A7">
        <w:rPr>
          <w:rFonts w:ascii="Euphemia" w:hAnsi="Euphemia"/>
          <w:sz w:val="22"/>
          <w:szCs w:val="22"/>
        </w:rPr>
        <w:t>ᑕᐃᒃᑯᐊ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8033D5" w:rsidRPr="00BE34A7">
        <w:rPr>
          <w:rFonts w:ascii="Euphemia" w:hAnsi="Euphemia"/>
          <w:sz w:val="22"/>
          <w:szCs w:val="22"/>
        </w:rPr>
        <w:t>ᐃᓕᓐᓂᐊ</w:t>
      </w:r>
      <w:proofErr w:type="spellEnd"/>
      <w:r w:rsidR="00E614E5">
        <w:rPr>
          <w:rFonts w:ascii="Euphemia" w:hAnsi="Euphemia"/>
          <w:sz w:val="22"/>
          <w:szCs w:val="22"/>
          <w:lang w:val="iu-Cans-CA"/>
        </w:rPr>
        <w:t>ᕈ</w:t>
      </w:r>
      <w:proofErr w:type="spellStart"/>
      <w:r w:rsidR="008033D5" w:rsidRPr="00BE34A7">
        <w:rPr>
          <w:rFonts w:ascii="Euphemia" w:hAnsi="Euphemia"/>
          <w:sz w:val="22"/>
          <w:szCs w:val="22"/>
        </w:rPr>
        <w:t>ᑎᒃᓴᓂᒃᑕᐅᓯᒪᔪᑦ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8033D5" w:rsidRPr="00BE34A7">
        <w:rPr>
          <w:rFonts w:ascii="Euphemia" w:hAnsi="Euphemia"/>
          <w:sz w:val="22"/>
          <w:szCs w:val="22"/>
        </w:rPr>
        <w:t>ᐅᕝᕙᓗᓐᓃᑦ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8033D5" w:rsidRPr="00BE34A7">
        <w:rPr>
          <w:rFonts w:ascii="Euphemia" w:hAnsi="Euphemia"/>
          <w:sz w:val="22"/>
          <w:szCs w:val="22"/>
        </w:rPr>
        <w:t>ᐊᑐᐊᓂᒃᓯᒪ</w:t>
      </w:r>
      <w:proofErr w:type="spellEnd"/>
      <w:r w:rsidR="00E614E5">
        <w:rPr>
          <w:rFonts w:ascii="Euphemia" w:hAnsi="Euphemia"/>
          <w:sz w:val="22"/>
          <w:szCs w:val="22"/>
          <w:lang w:val="iu-Cans-CA"/>
        </w:rPr>
        <w:t>ᓐ</w:t>
      </w:r>
      <w:proofErr w:type="spellStart"/>
      <w:r w:rsidR="008033D5" w:rsidRPr="00BE34A7">
        <w:rPr>
          <w:rFonts w:ascii="Euphemia" w:hAnsi="Euphemia"/>
          <w:sz w:val="22"/>
          <w:szCs w:val="22"/>
        </w:rPr>
        <w:t>ᖏᑦᑐᑦ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8033D5" w:rsidRPr="00BE34A7">
        <w:rPr>
          <w:rFonts w:ascii="Euphemia" w:hAnsi="Euphemia"/>
          <w:sz w:val="22"/>
          <w:szCs w:val="22"/>
        </w:rPr>
        <w:t>ᐃᓚᖏᑦ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8033D5" w:rsidRPr="00BE34A7">
        <w:rPr>
          <w:rFonts w:ascii="Euphemia" w:hAnsi="Euphemia"/>
          <w:sz w:val="22"/>
          <w:szCs w:val="22"/>
        </w:rPr>
        <w:t>ᐃᓕᓐᓂᐊᕈᑎᒃᓴᐃᑦ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8033D5" w:rsidRPr="00BE34A7">
        <w:rPr>
          <w:rFonts w:ascii="Euphemia" w:hAnsi="Euphemia"/>
          <w:sz w:val="22"/>
          <w:szCs w:val="22"/>
        </w:rPr>
        <w:t>ᑐᓂᔭᐅᓚᐅᖅᑐᑦ</w:t>
      </w:r>
      <w:proofErr w:type="spellEnd"/>
      <w:r w:rsidR="008033D5" w:rsidRPr="00BE34A7">
        <w:rPr>
          <w:rFonts w:ascii="Euphemia" w:hAnsi="Euphemia"/>
          <w:sz w:val="22"/>
          <w:szCs w:val="22"/>
        </w:rPr>
        <w:t xml:space="preserve"> (</w:t>
      </w:r>
      <w:proofErr w:type="spellStart"/>
      <w:r w:rsidR="004C185F" w:rsidRPr="00BE34A7">
        <w:rPr>
          <w:rFonts w:ascii="Euphemia" w:hAnsi="Euphemia"/>
          <w:sz w:val="22"/>
          <w:szCs w:val="22"/>
        </w:rPr>
        <w:t>ᑐᓂᔭᐅᓚᐅᕐᓂᖏᓐᓄᑦ</w:t>
      </w:r>
      <w:proofErr w:type="spellEnd"/>
      <w:r w:rsidR="004C185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4C185F" w:rsidRPr="00BE34A7">
        <w:rPr>
          <w:rFonts w:ascii="Euphemia" w:hAnsi="Euphemia"/>
          <w:sz w:val="22"/>
          <w:szCs w:val="22"/>
        </w:rPr>
        <w:t>ᐃᓕᖕᓄᑦ</w:t>
      </w:r>
      <w:proofErr w:type="spellEnd"/>
      <w:r w:rsidR="004C185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4C185F" w:rsidRPr="00BE34A7">
        <w:rPr>
          <w:rFonts w:ascii="Euphemia" w:hAnsi="Euphemia"/>
          <w:sz w:val="22"/>
          <w:szCs w:val="22"/>
        </w:rPr>
        <w:t>ᑎᑎᖃᑎᒍᑦ</w:t>
      </w:r>
      <w:proofErr w:type="spellEnd"/>
      <w:r w:rsidR="004C185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4C185F" w:rsidRPr="00BE34A7">
        <w:rPr>
          <w:rFonts w:ascii="Euphemia" w:hAnsi="Euphemia"/>
          <w:sz w:val="22"/>
          <w:szCs w:val="22"/>
        </w:rPr>
        <w:t>ᖃᐅᔨ</w:t>
      </w:r>
      <w:proofErr w:type="spellEnd"/>
      <w:r w:rsidR="00E614E5">
        <w:rPr>
          <w:rFonts w:ascii="Euphemia" w:hAnsi="Euphemia"/>
          <w:sz w:val="22"/>
          <w:szCs w:val="22"/>
          <w:lang w:val="iu-Cans-CA"/>
        </w:rPr>
        <w:t>ᒪᔾᔪᑎᖃᖅᑐ</w:t>
      </w:r>
      <w:r w:rsidR="004C185F" w:rsidRPr="00BE34A7">
        <w:rPr>
          <w:rFonts w:ascii="Euphemia" w:hAnsi="Euphemia"/>
          <w:sz w:val="22"/>
          <w:szCs w:val="22"/>
        </w:rPr>
        <w:t xml:space="preserve">ᑦ </w:t>
      </w:r>
      <w:proofErr w:type="spellStart"/>
      <w:r w:rsidR="004C185F" w:rsidRPr="00BE34A7">
        <w:rPr>
          <w:rFonts w:ascii="Euphemia" w:hAnsi="Euphemia"/>
          <w:sz w:val="22"/>
          <w:szCs w:val="22"/>
        </w:rPr>
        <w:t>ᐅᕝᕙᓗᓐᓃᑦ</w:t>
      </w:r>
      <w:proofErr w:type="spellEnd"/>
      <w:r w:rsidR="004C185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4C185F" w:rsidRPr="00BE34A7">
        <w:rPr>
          <w:rFonts w:ascii="Euphemia" w:hAnsi="Euphemia"/>
          <w:sz w:val="22"/>
          <w:szCs w:val="22"/>
        </w:rPr>
        <w:t>ᐊᐃᑦᑐᖅᑕᐅᓯᒪᕙᒌᖅᑐᑦ</w:t>
      </w:r>
      <w:proofErr w:type="spellEnd"/>
      <w:r w:rsidR="004C185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4C185F" w:rsidRPr="00BE34A7">
        <w:rPr>
          <w:rFonts w:ascii="Euphemia" w:hAnsi="Euphemia"/>
          <w:sz w:val="22"/>
          <w:szCs w:val="22"/>
        </w:rPr>
        <w:t>ᐃᓕᓐᓂᐊᕐᓇᐅᓂᕐᒧᑦ</w:t>
      </w:r>
      <w:proofErr w:type="spellEnd"/>
      <w:r w:rsidR="004C185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4C185F" w:rsidRPr="00BE34A7">
        <w:rPr>
          <w:rFonts w:ascii="Euphemia" w:hAnsi="Euphemia"/>
          <w:sz w:val="22"/>
          <w:szCs w:val="22"/>
        </w:rPr>
        <w:t>ᐊᕐᕋᒍᖓᓄᑦ</w:t>
      </w:r>
      <w:proofErr w:type="spellEnd"/>
      <w:r w:rsidR="004C185F" w:rsidRPr="00BE34A7">
        <w:rPr>
          <w:rFonts w:ascii="Euphemia" w:hAnsi="Euphemia"/>
          <w:sz w:val="22"/>
          <w:szCs w:val="22"/>
        </w:rPr>
        <w:t xml:space="preserve">) </w:t>
      </w:r>
      <w:proofErr w:type="spellStart"/>
      <w:r w:rsidR="004C185F" w:rsidRPr="00BE34A7">
        <w:rPr>
          <w:rFonts w:ascii="Euphemia" w:hAnsi="Euphemia"/>
          <w:sz w:val="22"/>
          <w:szCs w:val="22"/>
        </w:rPr>
        <w:t>ᐅᑎᖅᑎᑕᐅᔭᕆᐊᖃᖅᐳᑦ</w:t>
      </w:r>
      <w:proofErr w:type="spellEnd"/>
      <w:r w:rsidR="004C185F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238A8" w:rsidRPr="00BE34A7">
        <w:rPr>
          <w:rFonts w:ascii="Euphemia" w:hAnsi="Euphemia"/>
          <w:sz w:val="22"/>
          <w:szCs w:val="22"/>
        </w:rPr>
        <w:t>ᐆᒪᔪᓕᕆᔨᕐᔪᐊᒃᑯᑦ</w:t>
      </w:r>
      <w:proofErr w:type="spellEnd"/>
      <w:r w:rsidR="00A238A8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A238A8" w:rsidRPr="00BE34A7">
        <w:rPr>
          <w:rFonts w:ascii="Euphemia" w:hAnsi="Euphemia"/>
          <w:sz w:val="22"/>
          <w:szCs w:val="22"/>
        </w:rPr>
        <w:t>ᑲᑎᒪᔨᖏᓐᓄᑦ</w:t>
      </w:r>
      <w:proofErr w:type="spellEnd"/>
      <w:r w:rsidR="00A238A8" w:rsidRPr="00BE34A7">
        <w:rPr>
          <w:rFonts w:ascii="Euphemia" w:hAnsi="Euphemia"/>
          <w:sz w:val="22"/>
          <w:szCs w:val="22"/>
        </w:rPr>
        <w:t xml:space="preserve">. </w:t>
      </w:r>
    </w:p>
    <w:p w14:paraId="38C2FF8A" w14:textId="4B0BDD30" w:rsidR="00B16FC6" w:rsidRPr="00BE34A7" w:rsidRDefault="009232F7" w:rsidP="00B16FC6">
      <w:pPr>
        <w:spacing w:after="120" w:line="276" w:lineRule="auto"/>
        <w:ind w:left="567" w:right="567"/>
        <w:rPr>
          <w:rFonts w:ascii="Euphemia" w:hAnsi="Euphemia"/>
          <w:sz w:val="22"/>
          <w:szCs w:val="22"/>
        </w:rPr>
      </w:pPr>
      <w:proofErr w:type="spellStart"/>
      <w:r w:rsidRPr="00BE34A7">
        <w:rPr>
          <w:rFonts w:ascii="Euphemia" w:hAnsi="Euphemia"/>
          <w:sz w:val="22"/>
          <w:szCs w:val="22"/>
        </w:rPr>
        <w:t>ᐊᑎᓕᐅᕈᕕ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ᑖᒃᑯ</w:t>
      </w:r>
      <w:r w:rsidR="0060533A" w:rsidRPr="00BE34A7">
        <w:rPr>
          <w:rFonts w:ascii="Euphemia" w:hAnsi="Euphemia"/>
          <w:sz w:val="22"/>
          <w:szCs w:val="22"/>
        </w:rPr>
        <w:t>ᓂᖓ</w:t>
      </w:r>
      <w:proofErr w:type="spellEnd"/>
      <w:r w:rsidR="0060533A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ᑕᑕᑎ</w:t>
      </w:r>
      <w:r w:rsidR="0060533A" w:rsidRPr="00BE34A7">
        <w:rPr>
          <w:rFonts w:ascii="Euphemia" w:hAnsi="Euphemia"/>
          <w:sz w:val="22"/>
          <w:szCs w:val="22"/>
        </w:rPr>
        <w:t>ᖅᓯᒪᔭᕆᐊᓕᖕᓂᒃ</w:t>
      </w:r>
      <w:proofErr w:type="spellEnd"/>
      <w:r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sz w:val="22"/>
          <w:szCs w:val="22"/>
        </w:rPr>
        <w:t>ᐆᒃᑐᕈ</w:t>
      </w:r>
      <w:r w:rsidR="0060533A" w:rsidRPr="00BE34A7">
        <w:rPr>
          <w:rFonts w:ascii="Euphemia" w:hAnsi="Euphemia"/>
          <w:sz w:val="22"/>
          <w:szCs w:val="22"/>
        </w:rPr>
        <w:t>ᑏᓂᒃ</w:t>
      </w:r>
      <w:proofErr w:type="spellEnd"/>
      <w:r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Pr="00BE34A7">
        <w:rPr>
          <w:rFonts w:ascii="Euphemia" w:hAnsi="Euphemia"/>
          <w:sz w:val="22"/>
          <w:szCs w:val="22"/>
        </w:rPr>
        <w:t>ᐅᖃᓕᒫᖅᓯᒪ</w:t>
      </w:r>
      <w:proofErr w:type="spellEnd"/>
      <w:r w:rsidR="00EB61C2">
        <w:rPr>
          <w:rFonts w:ascii="Euphemia" w:hAnsi="Euphemia"/>
          <w:sz w:val="22"/>
          <w:szCs w:val="22"/>
          <w:lang w:val="iu-Cans-CA"/>
        </w:rPr>
        <w:t>ᓕᖅᐳ</w:t>
      </w:r>
      <w:proofErr w:type="spellStart"/>
      <w:r w:rsidRPr="00BE34A7">
        <w:rPr>
          <w:rFonts w:ascii="Euphemia" w:hAnsi="Euphemia"/>
          <w:sz w:val="22"/>
          <w:szCs w:val="22"/>
        </w:rPr>
        <w:t>ᑎᑦ</w:t>
      </w:r>
      <w:proofErr w:type="spellEnd"/>
      <w:r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Pr="00BE34A7">
        <w:rPr>
          <w:rFonts w:ascii="Euphemia" w:hAnsi="Euphemia"/>
          <w:sz w:val="22"/>
          <w:szCs w:val="22"/>
        </w:rPr>
        <w:t>ᑐᑭᓯ</w:t>
      </w:r>
      <w:proofErr w:type="spellEnd"/>
      <w:r w:rsidR="00EB61C2">
        <w:rPr>
          <w:rFonts w:ascii="Euphemia" w:hAnsi="Euphemia"/>
          <w:sz w:val="22"/>
          <w:szCs w:val="22"/>
          <w:lang w:val="iu-Cans-CA"/>
        </w:rPr>
        <w:t xml:space="preserve">ᐅᒪᓪᓗᑎᓪᓗ </w:t>
      </w:r>
      <w:proofErr w:type="spellStart"/>
      <w:r w:rsidR="00B16FC6" w:rsidRPr="00BE34A7">
        <w:rPr>
          <w:rFonts w:ascii="Euphemia" w:hAnsi="Euphemia"/>
          <w:sz w:val="22"/>
          <w:szCs w:val="22"/>
        </w:rPr>
        <w:t>ᑕᐃᑯᓂᖓ</w:t>
      </w:r>
      <w:proofErr w:type="spellEnd"/>
      <w:r w:rsidR="00B16FC6" w:rsidRPr="00BE34A7">
        <w:rPr>
          <w:rFonts w:ascii="Euphemia" w:hAnsi="Euphemia"/>
          <w:sz w:val="22"/>
          <w:szCs w:val="22"/>
        </w:rPr>
        <w:t xml:space="preserve"> </w:t>
      </w:r>
      <w:r w:rsidR="00EB61C2">
        <w:rPr>
          <w:rFonts w:ascii="Euphemia" w:hAnsi="Euphemia"/>
          <w:sz w:val="22"/>
          <w:szCs w:val="22"/>
          <w:lang w:val="iu-Cans-CA"/>
        </w:rPr>
        <w:t xml:space="preserve">ᑎᑎᖃᖁᑎᓂᒃ </w:t>
      </w:r>
      <w:r w:rsidR="00CB650E">
        <w:rPr>
          <w:rFonts w:ascii="Euphemia" w:hAnsi="Euphemia"/>
          <w:sz w:val="22"/>
          <w:szCs w:val="22"/>
          <w:lang w:val="iu-Cans-CA"/>
        </w:rPr>
        <w:t xml:space="preserve">ᑕᐃᔭᐅᔪᓂᒃ </w:t>
      </w:r>
      <w:proofErr w:type="spellStart"/>
      <w:r w:rsidR="00B16FC6" w:rsidRPr="00BE34A7">
        <w:rPr>
          <w:rFonts w:ascii="Euphemia" w:hAnsi="Euphemia"/>
          <w:b/>
          <w:bCs/>
          <w:sz w:val="22"/>
          <w:szCs w:val="22"/>
        </w:rPr>
        <w:t>ᐃᓕᑕᕆᔭᐅᔾᔪᑎᓂᒃ</w:t>
      </w:r>
      <w:proofErr w:type="spellEnd"/>
      <w:r w:rsidR="00B16FC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b/>
          <w:bCs/>
          <w:sz w:val="22"/>
          <w:szCs w:val="22"/>
        </w:rPr>
        <w:t>ᑐᑭᓯᐅᒪᓂᕐᒧᑦ</w:t>
      </w:r>
      <w:proofErr w:type="spellEnd"/>
      <w:r w:rsidR="00B16FC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b/>
          <w:bCs/>
          <w:sz w:val="22"/>
          <w:szCs w:val="22"/>
        </w:rPr>
        <w:t>ᐊᒻᒪᓗ</w:t>
      </w:r>
      <w:proofErr w:type="spellEnd"/>
      <w:r w:rsidR="00B16FC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b/>
          <w:bCs/>
          <w:sz w:val="22"/>
          <w:szCs w:val="22"/>
        </w:rPr>
        <w:t>ᐊᖏᕈᑎᓂᒃ</w:t>
      </w:r>
      <w:proofErr w:type="spellEnd"/>
      <w:r w:rsidR="00B16FC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b/>
          <w:bCs/>
          <w:sz w:val="22"/>
          <w:szCs w:val="22"/>
        </w:rPr>
        <w:t>ᑐᓂᓯᓂᕐᒧᑦ</w:t>
      </w:r>
      <w:proofErr w:type="spellEnd"/>
      <w:r w:rsidR="00B16FC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b/>
          <w:bCs/>
          <w:sz w:val="22"/>
          <w:szCs w:val="22"/>
        </w:rPr>
        <w:t>ᖃᐅᔨᒪᔾᔪᑎᓴᓂᒍᑎᓂᒃ</w:t>
      </w:r>
      <w:proofErr w:type="spellEnd"/>
      <w:r w:rsidR="00B16FC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sz w:val="22"/>
          <w:szCs w:val="22"/>
        </w:rPr>
        <w:t>ᖃᐅᔨᒪᔭᐅᔭᕆᐊ</w:t>
      </w:r>
      <w:proofErr w:type="spellEnd"/>
      <w:r w:rsidR="00EB61C2">
        <w:rPr>
          <w:rFonts w:ascii="Euphemia" w:hAnsi="Euphemia"/>
          <w:sz w:val="22"/>
          <w:szCs w:val="22"/>
          <w:lang w:val="iu-Cans-CA"/>
        </w:rPr>
        <w:t xml:space="preserve">ᓕᖕᓂᒃ </w:t>
      </w:r>
      <w:proofErr w:type="spellStart"/>
      <w:r w:rsidR="00B16FC6" w:rsidRPr="00BE34A7">
        <w:rPr>
          <w:rFonts w:ascii="Euphemia" w:hAnsi="Euphemia"/>
          <w:sz w:val="22"/>
          <w:szCs w:val="22"/>
        </w:rPr>
        <w:t>ᐃᓕᖕᓂᒃ</w:t>
      </w:r>
      <w:proofErr w:type="spellEnd"/>
      <w:r w:rsidR="00B16FC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sz w:val="22"/>
          <w:szCs w:val="22"/>
        </w:rPr>
        <w:t>ᐱᔾᔪᑎ</w:t>
      </w:r>
      <w:proofErr w:type="spellEnd"/>
      <w:r w:rsidR="00EB61C2">
        <w:rPr>
          <w:rFonts w:ascii="Euphemia" w:hAnsi="Euphemia"/>
          <w:sz w:val="22"/>
          <w:szCs w:val="22"/>
          <w:lang w:val="iu-Cans-CA"/>
        </w:rPr>
        <w:t>ᖃᖅᑐᓂᒃ</w:t>
      </w:r>
      <w:r w:rsidR="00B16FC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sz w:val="22"/>
          <w:szCs w:val="22"/>
        </w:rPr>
        <w:t>ᐊᒻᒪᓗ</w:t>
      </w:r>
      <w:proofErr w:type="spellEnd"/>
      <w:r w:rsidR="00B16FC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sz w:val="22"/>
          <w:szCs w:val="22"/>
        </w:rPr>
        <w:t>ᑕᐃᒃᑯᓂᖓ</w:t>
      </w:r>
      <w:proofErr w:type="spellEnd"/>
      <w:r w:rsidR="00B16FC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0F64C3" w:rsidRPr="00BE34A7">
        <w:rPr>
          <w:rFonts w:ascii="Euphemia" w:hAnsi="Euphemia"/>
          <w:sz w:val="22"/>
          <w:szCs w:val="22"/>
        </w:rPr>
        <w:t>ᐅᖃᓕᒫᖅᓯᒪᓪᓗᑎᑦ</w:t>
      </w:r>
      <w:proofErr w:type="spellEnd"/>
      <w:r w:rsidR="000F64C3"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="000F64C3" w:rsidRPr="00BE34A7">
        <w:rPr>
          <w:rFonts w:ascii="Euphemia" w:hAnsi="Euphemia"/>
          <w:sz w:val="22"/>
          <w:szCs w:val="22"/>
        </w:rPr>
        <w:t>ᑐᑭ</w:t>
      </w:r>
      <w:proofErr w:type="spellEnd"/>
      <w:r w:rsidR="00CB650E">
        <w:rPr>
          <w:rFonts w:ascii="Euphemia" w:hAnsi="Euphemia"/>
          <w:sz w:val="22"/>
          <w:szCs w:val="22"/>
          <w:lang w:val="iu-Cans-CA"/>
        </w:rPr>
        <w:t>ᓯᐅᒪᓪ</w:t>
      </w:r>
      <w:proofErr w:type="spellStart"/>
      <w:r w:rsidR="000F64C3" w:rsidRPr="00BE34A7">
        <w:rPr>
          <w:rFonts w:ascii="Euphemia" w:hAnsi="Euphemia"/>
          <w:sz w:val="22"/>
          <w:szCs w:val="22"/>
        </w:rPr>
        <w:t>ᓗᑎᓪᓗ</w:t>
      </w:r>
      <w:proofErr w:type="spellEnd"/>
      <w:r w:rsidR="000F64C3" w:rsidRPr="00BE34A7">
        <w:rPr>
          <w:rFonts w:ascii="Euphemia" w:hAnsi="Euphemia"/>
          <w:sz w:val="22"/>
          <w:szCs w:val="22"/>
        </w:rPr>
        <w:t xml:space="preserve"> </w:t>
      </w:r>
      <w:r w:rsidR="00CB650E">
        <w:rPr>
          <w:rFonts w:ascii="Euphemia" w:hAnsi="Euphemia"/>
          <w:sz w:val="22"/>
          <w:szCs w:val="22"/>
          <w:lang w:val="iu-Cans-CA"/>
        </w:rPr>
        <w:t xml:space="preserve">ᑎᑎᖃᖁᑎᓐᓂᒃ ᑕᐃᔭᐅᔪᓂᒃ </w:t>
      </w:r>
      <w:proofErr w:type="spellStart"/>
      <w:r w:rsidR="00B16FC6" w:rsidRPr="00BE34A7">
        <w:rPr>
          <w:rFonts w:ascii="Euphemia" w:hAnsi="Euphemia"/>
          <w:b/>
          <w:bCs/>
          <w:sz w:val="22"/>
          <w:szCs w:val="22"/>
        </w:rPr>
        <w:t>ᒪᓕᒐᕆᐅᔪᓂᒃ</w:t>
      </w:r>
      <w:proofErr w:type="spellEnd"/>
      <w:r w:rsidR="00B16FC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b/>
          <w:bCs/>
          <w:sz w:val="22"/>
          <w:szCs w:val="22"/>
        </w:rPr>
        <w:t>ᐊᒻᒪᓗ</w:t>
      </w:r>
      <w:proofErr w:type="spellEnd"/>
      <w:r w:rsidR="00B16FC6"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b/>
          <w:bCs/>
          <w:sz w:val="22"/>
          <w:szCs w:val="22"/>
        </w:rPr>
        <w:t>ᖃᓄᐃᓕᖓᔭᕆᐊᖃᓂᕐᓂᒃ</w:t>
      </w:r>
      <w:proofErr w:type="spellEnd"/>
      <w:r w:rsidR="00B16FC6" w:rsidRPr="00BE34A7">
        <w:rPr>
          <w:rFonts w:ascii="Euphemia" w:hAnsi="Euphemia"/>
          <w:sz w:val="22"/>
          <w:szCs w:val="22"/>
        </w:rPr>
        <w:t xml:space="preserve">, </w:t>
      </w:r>
      <w:proofErr w:type="spellStart"/>
      <w:r w:rsidR="00B16FC6" w:rsidRPr="00BE34A7">
        <w:rPr>
          <w:rFonts w:ascii="Euphemia" w:hAnsi="Euphemia"/>
          <w:sz w:val="22"/>
          <w:szCs w:val="22"/>
        </w:rPr>
        <w:t>ᑕᒡᕙ</w:t>
      </w:r>
      <w:proofErr w:type="spellEnd"/>
      <w:r w:rsidR="00CB650E">
        <w:rPr>
          <w:rFonts w:ascii="Euphemia" w:hAnsi="Euphemia"/>
          <w:sz w:val="22"/>
          <w:szCs w:val="22"/>
          <w:lang w:val="iu-Cans-CA"/>
        </w:rPr>
        <w:t>ᓃᑐᓂᒃ</w:t>
      </w:r>
      <w:r w:rsidR="00B16FC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sz w:val="22"/>
          <w:szCs w:val="22"/>
        </w:rPr>
        <w:t>ᑎᑎᕋᖅᓯᒪᔪᓂᒃ</w:t>
      </w:r>
      <w:proofErr w:type="spellEnd"/>
      <w:r w:rsidR="00B16FC6" w:rsidRPr="00BE34A7">
        <w:rPr>
          <w:rFonts w:ascii="Euphemia" w:hAnsi="Euphemia"/>
          <w:sz w:val="22"/>
          <w:szCs w:val="22"/>
        </w:rPr>
        <w:t xml:space="preserve"> </w:t>
      </w:r>
      <w:proofErr w:type="spellStart"/>
      <w:r w:rsidR="00B16FC6" w:rsidRPr="00BE34A7">
        <w:rPr>
          <w:rFonts w:ascii="Euphemia" w:hAnsi="Euphemia"/>
          <w:sz w:val="22"/>
          <w:szCs w:val="22"/>
        </w:rPr>
        <w:t>ᑕᑕᑎᕆᐊᓕᖕᓂᒃ</w:t>
      </w:r>
      <w:proofErr w:type="spellEnd"/>
      <w:r w:rsidR="00B16FC6" w:rsidRPr="00BE34A7">
        <w:rPr>
          <w:rFonts w:ascii="Euphemia" w:hAnsi="Euphemia"/>
          <w:sz w:val="22"/>
          <w:szCs w:val="22"/>
        </w:rPr>
        <w:t xml:space="preserve">. </w:t>
      </w:r>
    </w:p>
    <w:p w14:paraId="10EA57CC" w14:textId="2BD22A4D" w:rsidR="000A0764" w:rsidRPr="00BE34A7" w:rsidRDefault="000A0764" w:rsidP="000A0764">
      <w:pPr>
        <w:spacing w:after="120" w:line="276" w:lineRule="auto"/>
        <w:ind w:left="567" w:right="567"/>
        <w:rPr>
          <w:rFonts w:ascii="Euphemia" w:hAnsi="Euphemia"/>
          <w:b/>
          <w:bCs/>
          <w:sz w:val="22"/>
          <w:szCs w:val="22"/>
        </w:rPr>
      </w:pPr>
    </w:p>
    <w:p w14:paraId="2AB040FB" w14:textId="77777777" w:rsidR="00F10480" w:rsidRPr="00BE34A7" w:rsidRDefault="00F10480" w:rsidP="000A0764">
      <w:pPr>
        <w:spacing w:after="120" w:line="276" w:lineRule="auto"/>
        <w:ind w:left="567" w:right="567"/>
        <w:rPr>
          <w:rFonts w:ascii="Euphemia" w:hAnsi="Euphemia"/>
          <w:sz w:val="22"/>
          <w:szCs w:val="22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3539"/>
        <w:gridCol w:w="4111"/>
        <w:gridCol w:w="2573"/>
      </w:tblGrid>
      <w:tr w:rsidR="000A0764" w:rsidRPr="00BE34A7" w14:paraId="7B31AB1E" w14:textId="77777777" w:rsidTr="00601C00">
        <w:tc>
          <w:tcPr>
            <w:tcW w:w="353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14341BA" w14:textId="577078E1" w:rsidR="000A0764" w:rsidRPr="00BE34A7" w:rsidRDefault="000F64C3" w:rsidP="000A0764">
            <w:pPr>
              <w:spacing w:after="120"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ᐊᑏᑦ</w:t>
            </w:r>
            <w:proofErr w:type="spellEnd"/>
            <w:r w:rsidR="000A0764" w:rsidRPr="00BE34A7">
              <w:rPr>
                <w:rFonts w:ascii="Euphemia" w:hAnsi="Euphemia"/>
                <w:color w:val="007EB5"/>
                <w:sz w:val="22"/>
                <w:szCs w:val="22"/>
              </w:rPr>
              <w:t>:</w:t>
            </w:r>
          </w:p>
        </w:tc>
        <w:tc>
          <w:tcPr>
            <w:tcW w:w="411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C3D7535" w14:textId="32F76AAB" w:rsidR="000A0764" w:rsidRPr="00BE34A7" w:rsidRDefault="000F64C3" w:rsidP="000A0764">
            <w:pPr>
              <w:spacing w:after="120"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ᐊᑎᓕᐅᕐᕖᑦ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:</w:t>
            </w:r>
          </w:p>
        </w:tc>
        <w:tc>
          <w:tcPr>
            <w:tcW w:w="257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CC636D1" w14:textId="0FD65B33" w:rsidR="000A0764" w:rsidRPr="00BE34A7" w:rsidRDefault="000F64C3" w:rsidP="000A0764">
            <w:pPr>
              <w:spacing w:after="120"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  <w:proofErr w:type="spellStart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ᐅᓪᓗᖓᓂ</w:t>
            </w:r>
            <w:proofErr w:type="spellEnd"/>
            <w:r w:rsidRPr="00BE34A7">
              <w:rPr>
                <w:rFonts w:ascii="Euphemia" w:hAnsi="Euphemia"/>
                <w:color w:val="007EB5"/>
                <w:sz w:val="22"/>
                <w:szCs w:val="22"/>
              </w:rPr>
              <w:t>:</w:t>
            </w:r>
          </w:p>
        </w:tc>
      </w:tr>
      <w:tr w:rsidR="00601C00" w:rsidRPr="00BE34A7" w14:paraId="4E1325E6" w14:textId="77777777" w:rsidTr="00AC7568">
        <w:trPr>
          <w:trHeight w:hRule="exact" w:val="709"/>
        </w:trPr>
        <w:tc>
          <w:tcPr>
            <w:tcW w:w="3539" w:type="dxa"/>
            <w:tcBorders>
              <w:top w:val="single" w:sz="4" w:space="0" w:color="auto"/>
              <w:left w:val="single" w:sz="4" w:space="0" w:color="FFFFFF" w:themeColor="background1"/>
              <w:right w:val="single" w:sz="4" w:space="0" w:color="auto"/>
            </w:tcBorders>
          </w:tcPr>
          <w:p w14:paraId="339EE263" w14:textId="77777777" w:rsidR="00601C00" w:rsidRPr="00BE34A7" w:rsidRDefault="00601C00" w:rsidP="000A0764">
            <w:pPr>
              <w:spacing w:after="120"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5FCC59" w14:textId="77777777" w:rsidR="00601C00" w:rsidRPr="00BE34A7" w:rsidRDefault="00601C00" w:rsidP="000A0764">
            <w:pPr>
              <w:spacing w:after="120"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  <w:tc>
          <w:tcPr>
            <w:tcW w:w="2573" w:type="dxa"/>
            <w:tcBorders>
              <w:top w:val="single" w:sz="4" w:space="0" w:color="auto"/>
              <w:left w:val="single" w:sz="4" w:space="0" w:color="auto"/>
              <w:right w:val="single" w:sz="4" w:space="0" w:color="FFFFFF" w:themeColor="background1"/>
            </w:tcBorders>
          </w:tcPr>
          <w:p w14:paraId="032F711D" w14:textId="77777777" w:rsidR="00601C00" w:rsidRPr="00BE34A7" w:rsidRDefault="00601C00" w:rsidP="000A0764">
            <w:pPr>
              <w:spacing w:after="120" w:line="276" w:lineRule="auto"/>
              <w:ind w:right="567"/>
              <w:rPr>
                <w:rFonts w:ascii="Euphemia" w:hAnsi="Euphemia"/>
                <w:color w:val="0066FF"/>
                <w:sz w:val="22"/>
                <w:szCs w:val="22"/>
              </w:rPr>
            </w:pPr>
          </w:p>
        </w:tc>
      </w:tr>
    </w:tbl>
    <w:p w14:paraId="5AC2DE00" w14:textId="655A3A14" w:rsidR="000A0764" w:rsidRPr="00BE34A7" w:rsidRDefault="000A0764" w:rsidP="000A0764">
      <w:pPr>
        <w:spacing w:after="120" w:line="276" w:lineRule="auto"/>
        <w:ind w:left="567" w:right="567"/>
        <w:rPr>
          <w:rFonts w:ascii="Euphemia" w:hAnsi="Euphemia"/>
          <w:sz w:val="22"/>
          <w:szCs w:val="22"/>
        </w:rPr>
      </w:pPr>
    </w:p>
    <w:p w14:paraId="14D21D86" w14:textId="50B2315D" w:rsidR="00B458CD" w:rsidRPr="002D7DE3" w:rsidRDefault="000F64C3" w:rsidP="00AD4C05">
      <w:pPr>
        <w:ind w:left="567"/>
        <w:rPr>
          <w:rFonts w:ascii="Euphemia" w:hAnsi="Euphemia"/>
          <w:sz w:val="22"/>
          <w:szCs w:val="22"/>
          <w:lang w:val="iu-Cans-CA"/>
        </w:rPr>
      </w:pPr>
      <w:proofErr w:type="spellStart"/>
      <w:r w:rsidRPr="00BE34A7">
        <w:rPr>
          <w:rFonts w:ascii="Euphemia" w:hAnsi="Euphemia"/>
          <w:b/>
          <w:bCs/>
          <w:sz w:val="22"/>
          <w:szCs w:val="22"/>
        </w:rPr>
        <w:t>ᐅᒃᑐᕈᑏᑦ</w:t>
      </w:r>
      <w:proofErr w:type="spellEnd"/>
      <w:r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sz w:val="22"/>
          <w:szCs w:val="22"/>
        </w:rPr>
        <w:t>ᑐᑭᓯᓇᑦᑎᐊᖅᑐᓂᒃ</w:t>
      </w:r>
      <w:proofErr w:type="spellEnd"/>
      <w:r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sz w:val="22"/>
          <w:szCs w:val="22"/>
        </w:rPr>
        <w:t>ᑎᑎᕋᖅᓯᒪᑦᑎᐊᕆᐊᖃᖅᑐᑦ</w:t>
      </w:r>
      <w:proofErr w:type="spellEnd"/>
      <w:r w:rsidRPr="00BE34A7">
        <w:rPr>
          <w:rFonts w:ascii="Euphemia" w:hAnsi="Euphemia"/>
          <w:b/>
          <w:bCs/>
          <w:sz w:val="22"/>
          <w:szCs w:val="22"/>
        </w:rPr>
        <w:t xml:space="preserve"> </w:t>
      </w:r>
      <w:r w:rsidR="005A0404" w:rsidRPr="00BE34A7">
        <w:rPr>
          <w:rFonts w:ascii="Euphemia" w:hAnsi="Euphemia"/>
          <w:b/>
          <w:bCs/>
          <w:sz w:val="22"/>
          <w:szCs w:val="22"/>
          <w:lang w:val="iu-Cans-CA"/>
        </w:rPr>
        <w:t xml:space="preserve">ᐴᒃᓴᐅᑎᖓᓂ </w:t>
      </w:r>
      <w:proofErr w:type="spellStart"/>
      <w:r w:rsidRPr="00BE34A7">
        <w:rPr>
          <w:rFonts w:ascii="Euphemia" w:hAnsi="Euphemia"/>
          <w:b/>
          <w:bCs/>
          <w:sz w:val="22"/>
          <w:szCs w:val="22"/>
        </w:rPr>
        <w:t>ᑕᐃᔭᐅᓗᓂᒃ</w:t>
      </w:r>
      <w:proofErr w:type="spellEnd"/>
      <w:r w:rsidRPr="00BE34A7">
        <w:rPr>
          <w:rFonts w:ascii="Euphemia" w:hAnsi="Euphemia"/>
          <w:b/>
          <w:bCs/>
          <w:sz w:val="22"/>
          <w:szCs w:val="22"/>
        </w:rPr>
        <w:t xml:space="preserve"> </w:t>
      </w:r>
      <w:proofErr w:type="spellStart"/>
      <w:r w:rsidRPr="00BE34A7">
        <w:rPr>
          <w:rFonts w:ascii="Euphemia" w:hAnsi="Euphemia"/>
          <w:b/>
          <w:bCs/>
          <w:sz w:val="22"/>
          <w:szCs w:val="22"/>
        </w:rPr>
        <w:t>ᐆᒃᑐᕈᑏᑦ</w:t>
      </w:r>
      <w:proofErr w:type="spellEnd"/>
      <w:r w:rsidRPr="00BE34A7">
        <w:rPr>
          <w:rFonts w:ascii="Euphemia" w:hAnsi="Euphemia"/>
          <w:b/>
          <w:bCs/>
          <w:sz w:val="22"/>
          <w:szCs w:val="22"/>
        </w:rPr>
        <w:t xml:space="preserve"> </w:t>
      </w:r>
      <w:r w:rsidR="00C356EB" w:rsidRPr="00C356EB">
        <w:rPr>
          <w:rFonts w:ascii="Euphemia" w:hAnsi="Euphemia"/>
          <w:b/>
          <w:bCs/>
          <w:sz w:val="22"/>
          <w:szCs w:val="22"/>
          <w:lang w:val="iu-Latn-CA"/>
        </w:rPr>
        <w:t>ᔪᐊᒐᓐ ᐴᓪᑦᐃᖃᐅᒪᔭᐅᓂᖓᓄᑦᐆᒪᔪᓕᕆᔨᕐᔪᐊᑯᓐᓂᒃᐃᓕᓐᓂᐊᒃᑲᓐᓂᕈᑎᒃᓴᐃᑦ</w:t>
      </w:r>
      <w:r w:rsidR="006A7FC0">
        <w:rPr>
          <w:rFonts w:ascii="Euphemia" w:hAnsi="Euphemia"/>
          <w:sz w:val="22"/>
          <w:szCs w:val="22"/>
          <w:lang w:val="iu-Cans-CA"/>
        </w:rPr>
        <w:t xml:space="preserve"> </w:t>
      </w:r>
      <w:r w:rsidR="002D7DE3">
        <w:rPr>
          <w:rFonts w:ascii="Euphemia" w:hAnsi="Euphemia"/>
          <w:b/>
          <w:bCs/>
          <w:sz w:val="22"/>
          <w:szCs w:val="22"/>
          <w:lang w:val="iu-Cans-CA"/>
        </w:rPr>
        <w:t>ᑐᓂᔭᐅᓗᑎᒡᓗ, ᖃᕆᑕᐅᔭᒃᑯᑦ ᑎᑎᖃᖅᑖᕐᕕᒃᑯᑦ, ᐅᕗᖓ ᑐᕌᕈᑎᖓᓄᑦ:</w:t>
      </w:r>
    </w:p>
    <w:p w14:paraId="3D829A2B" w14:textId="5BC36011" w:rsidR="00D54032" w:rsidRPr="00BE34A7" w:rsidRDefault="00D54032" w:rsidP="00B458CD">
      <w:pPr>
        <w:spacing w:after="0" w:line="276" w:lineRule="auto"/>
        <w:ind w:left="567" w:right="567"/>
        <w:rPr>
          <w:rFonts w:ascii="Euphemia" w:hAnsi="Euphemia"/>
          <w:sz w:val="22"/>
          <w:szCs w:val="22"/>
        </w:rPr>
      </w:pPr>
      <w:r w:rsidRPr="00BE34A7">
        <w:rPr>
          <w:rFonts w:ascii="Euphemia" w:hAnsi="Euphemia"/>
          <w:sz w:val="22"/>
          <w:szCs w:val="22"/>
        </w:rPr>
        <w:t>receptionist@nwmb.com</w:t>
      </w:r>
    </w:p>
    <w:p w14:paraId="56614A59" w14:textId="77777777" w:rsidR="00D54032" w:rsidRPr="00BE34A7" w:rsidRDefault="00D54032" w:rsidP="00D54032">
      <w:pPr>
        <w:spacing w:after="0" w:line="276" w:lineRule="auto"/>
        <w:ind w:left="567" w:right="567"/>
        <w:rPr>
          <w:rFonts w:ascii="Euphemia" w:hAnsi="Euphemia"/>
          <w:sz w:val="22"/>
          <w:szCs w:val="22"/>
        </w:rPr>
      </w:pPr>
    </w:p>
    <w:p w14:paraId="6D6E1EC2" w14:textId="169952CE" w:rsidR="00D54032" w:rsidRPr="002D7DE3" w:rsidRDefault="002D7DE3" w:rsidP="00D54032">
      <w:pPr>
        <w:spacing w:after="120" w:line="276" w:lineRule="auto"/>
        <w:ind w:right="567" w:firstLine="567"/>
        <w:rPr>
          <w:rFonts w:ascii="Euphemia" w:hAnsi="Euphemia"/>
          <w:b/>
          <w:bCs/>
          <w:sz w:val="22"/>
          <w:szCs w:val="22"/>
          <w:lang w:val="iu-Cans-CA"/>
        </w:rPr>
      </w:pPr>
      <w:r>
        <w:rPr>
          <w:rFonts w:ascii="Euphemia" w:hAnsi="Euphemia"/>
          <w:b/>
          <w:bCs/>
          <w:sz w:val="22"/>
          <w:szCs w:val="22"/>
          <w:lang w:val="iu-Cans-CA"/>
        </w:rPr>
        <w:t>ᐊᓯᐊᒍᓪᓗᓐᓃᑦ, ᐆᒃᑐᕈᑏᑦ ᑐᓂᔭᐅᔪᓐᓇᕐᒥᔪᑦ ᓇᖕᒥᓂᖅ ᐊᒡᔭᖅᑕᐅᓗᑎᒃ ᐅᕗᖓ ᑐᕌᕈᑎᖓᓄᑦ:</w:t>
      </w:r>
    </w:p>
    <w:p w14:paraId="349EDDEE" w14:textId="392F4FF3" w:rsidR="00D54032" w:rsidRPr="00CF7F75" w:rsidRDefault="002D7DE3" w:rsidP="00D54032">
      <w:pPr>
        <w:spacing w:after="0" w:line="276" w:lineRule="auto"/>
        <w:ind w:left="567" w:right="567"/>
        <w:rPr>
          <w:rFonts w:ascii="Euphemia" w:hAnsi="Euphemia"/>
          <w:sz w:val="22"/>
          <w:szCs w:val="22"/>
          <w:lang w:val="iu-Cans-CA"/>
        </w:rPr>
      </w:pPr>
      <w:r>
        <w:rPr>
          <w:rFonts w:ascii="Euphemia" w:hAnsi="Euphemia"/>
          <w:sz w:val="22"/>
          <w:szCs w:val="22"/>
          <w:lang w:val="iu-Cans-CA"/>
        </w:rPr>
        <w:t>ᐱᖓᔪᐊᓐᓂ ᖁᓛᓃᑦᑐᒥ</w:t>
      </w:r>
      <w:r w:rsidR="00CF7F75">
        <w:rPr>
          <w:rFonts w:ascii="Euphemia" w:hAnsi="Euphemia"/>
          <w:sz w:val="22"/>
          <w:szCs w:val="22"/>
          <w:lang w:val="iu-Cans-CA"/>
        </w:rPr>
        <w:t xml:space="preserve"> </w:t>
      </w:r>
      <w:r w:rsidR="00AD4C05">
        <w:rPr>
          <w:rFonts w:ascii="Euphemia" w:hAnsi="Euphemia"/>
          <w:sz w:val="22"/>
          <w:szCs w:val="22"/>
          <w:lang w:val="iu-Cans-CA"/>
        </w:rPr>
        <w:t xml:space="preserve">ᓇᑎᖕᒥ </w:t>
      </w:r>
      <w:r w:rsidR="00D54032" w:rsidRPr="00BE34A7">
        <w:rPr>
          <w:rFonts w:ascii="Euphemia" w:hAnsi="Euphemia"/>
          <w:sz w:val="22"/>
          <w:szCs w:val="22"/>
        </w:rPr>
        <w:t xml:space="preserve">3rd Floor, </w:t>
      </w:r>
      <w:proofErr w:type="spellStart"/>
      <w:r w:rsidR="00D54032" w:rsidRPr="00BE34A7">
        <w:rPr>
          <w:rFonts w:ascii="Euphemia" w:hAnsi="Euphemia"/>
          <w:sz w:val="22"/>
          <w:szCs w:val="22"/>
        </w:rPr>
        <w:t>Allavik</w:t>
      </w:r>
      <w:proofErr w:type="spellEnd"/>
      <w:r w:rsidR="00D54032" w:rsidRPr="00BE34A7">
        <w:rPr>
          <w:rFonts w:ascii="Euphemia" w:hAnsi="Euphemia"/>
          <w:sz w:val="22"/>
          <w:szCs w:val="22"/>
        </w:rPr>
        <w:t xml:space="preserve"> Building #1106</w:t>
      </w:r>
      <w:r w:rsidR="00CF7F75">
        <w:rPr>
          <w:rFonts w:ascii="Euphemia" w:hAnsi="Euphemia"/>
          <w:sz w:val="22"/>
          <w:szCs w:val="22"/>
          <w:lang w:val="iu-Cans-CA"/>
        </w:rPr>
        <w:t>−ᒥ ᓈᓴᐅᑎᓕᖕᒥ ᐊᓪᓚᕕᖕᒥ ᐃᒡᓗᖁᑎᒥ</w:t>
      </w:r>
    </w:p>
    <w:p w14:paraId="4DB4CB34" w14:textId="4B03F67C" w:rsidR="00D54032" w:rsidRPr="00CF7F75" w:rsidRDefault="00D54032" w:rsidP="00D54032">
      <w:pPr>
        <w:spacing w:after="0" w:line="276" w:lineRule="auto"/>
        <w:ind w:left="567" w:right="567"/>
        <w:rPr>
          <w:rFonts w:ascii="Euphemia" w:hAnsi="Euphemia"/>
          <w:sz w:val="22"/>
          <w:szCs w:val="22"/>
          <w:lang w:val="iu-Cans-CA"/>
        </w:rPr>
      </w:pPr>
      <w:proofErr w:type="spellStart"/>
      <w:r w:rsidRPr="00BE34A7">
        <w:rPr>
          <w:rFonts w:ascii="Euphemia" w:hAnsi="Euphemia"/>
          <w:sz w:val="22"/>
          <w:szCs w:val="22"/>
        </w:rPr>
        <w:t>Ikaluktuutiak</w:t>
      </w:r>
      <w:proofErr w:type="spellEnd"/>
      <w:r w:rsidRPr="00BE34A7">
        <w:rPr>
          <w:rFonts w:ascii="Euphemia" w:hAnsi="Euphemia"/>
          <w:sz w:val="22"/>
          <w:szCs w:val="22"/>
        </w:rPr>
        <w:t xml:space="preserve"> Drive</w:t>
      </w:r>
      <w:r w:rsidR="00CF7F75">
        <w:rPr>
          <w:rFonts w:ascii="Euphemia" w:hAnsi="Euphemia"/>
          <w:sz w:val="22"/>
          <w:szCs w:val="22"/>
          <w:lang w:val="iu-Cans-CA"/>
        </w:rPr>
        <w:t xml:space="preserve"> ᐃᖃᓗᒃᑑᑦᑎᑐᐊᑉ ᐊᖅᑯᑎᖓᓂ</w:t>
      </w:r>
    </w:p>
    <w:p w14:paraId="2BE45844" w14:textId="129DCE59" w:rsidR="00D54032" w:rsidRPr="00CF7F75" w:rsidRDefault="00D54032" w:rsidP="00D54032">
      <w:pPr>
        <w:spacing w:after="0" w:line="276" w:lineRule="auto"/>
        <w:ind w:left="567" w:right="567"/>
        <w:rPr>
          <w:rFonts w:ascii="Euphemia" w:hAnsi="Euphemia"/>
          <w:sz w:val="22"/>
          <w:szCs w:val="22"/>
          <w:lang w:val="iu-Cans-CA"/>
        </w:rPr>
      </w:pPr>
      <w:r w:rsidRPr="00BE34A7">
        <w:rPr>
          <w:rFonts w:ascii="Euphemia" w:hAnsi="Euphemia"/>
          <w:sz w:val="22"/>
          <w:szCs w:val="22"/>
        </w:rPr>
        <w:t>Iqaluit</w:t>
      </w:r>
      <w:r w:rsidR="00CF7F75">
        <w:rPr>
          <w:rFonts w:ascii="Euphemia" w:hAnsi="Euphemia"/>
          <w:sz w:val="22"/>
          <w:szCs w:val="22"/>
          <w:lang w:val="iu-Cans-CA"/>
        </w:rPr>
        <w:t xml:space="preserve"> ᐃᖃᓗᐃᑦ</w:t>
      </w:r>
    </w:p>
    <w:p w14:paraId="5172FC7D" w14:textId="77777777" w:rsidR="00D54032" w:rsidRPr="00BE34A7" w:rsidRDefault="00D54032" w:rsidP="000A0764">
      <w:pPr>
        <w:spacing w:after="120" w:line="276" w:lineRule="auto"/>
        <w:ind w:left="567" w:right="567"/>
        <w:rPr>
          <w:rFonts w:ascii="Euphemia" w:hAnsi="Euphemia"/>
          <w:sz w:val="22"/>
          <w:szCs w:val="22"/>
        </w:rPr>
      </w:pPr>
    </w:p>
    <w:sectPr w:rsidR="00D54032" w:rsidRPr="00BE34A7" w:rsidSect="009030C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E4FED" w14:textId="77777777" w:rsidR="000F1680" w:rsidRDefault="000F1680" w:rsidP="00AB0C46">
      <w:pPr>
        <w:spacing w:after="0" w:line="240" w:lineRule="auto"/>
      </w:pPr>
      <w:r>
        <w:separator/>
      </w:r>
    </w:p>
  </w:endnote>
  <w:endnote w:type="continuationSeparator" w:id="0">
    <w:p w14:paraId="7FD37BE3" w14:textId="77777777" w:rsidR="000F1680" w:rsidRDefault="000F1680" w:rsidP="00AB0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phemia">
    <w:panose1 w:val="020B0503040102020104"/>
    <w:charset w:val="00"/>
    <w:family w:val="swiss"/>
    <w:pitch w:val="variable"/>
    <w:sig w:usb0="8000006F" w:usb1="0000004A" w:usb2="00002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E4900" w14:textId="77777777" w:rsidR="000E2D3C" w:rsidRDefault="000E2D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0838361"/>
      <w:docPartObj>
        <w:docPartGallery w:val="Page Numbers (Bottom of Page)"/>
        <w:docPartUnique/>
      </w:docPartObj>
    </w:sdtPr>
    <w:sdtEndPr>
      <w:rPr>
        <w:rFonts w:ascii="Corbel" w:hAnsi="Corbel"/>
        <w:noProof/>
        <w:color w:val="0066FF"/>
        <w:sz w:val="28"/>
        <w:szCs w:val="28"/>
      </w:rPr>
    </w:sdtEndPr>
    <w:sdtContent>
      <w:p w14:paraId="44F68498" w14:textId="607282EF" w:rsidR="009030C8" w:rsidRPr="009030C8" w:rsidRDefault="009030C8">
        <w:pPr>
          <w:pStyle w:val="Footer"/>
          <w:jc w:val="right"/>
          <w:rPr>
            <w:rFonts w:ascii="Corbel" w:hAnsi="Corbel"/>
            <w:color w:val="0066FF"/>
            <w:sz w:val="28"/>
            <w:szCs w:val="28"/>
          </w:rPr>
        </w:pPr>
        <w:r w:rsidRPr="009030C8">
          <w:rPr>
            <w:rFonts w:ascii="Corbel" w:hAnsi="Corbel"/>
            <w:color w:val="0066FF"/>
            <w:sz w:val="28"/>
            <w:szCs w:val="28"/>
          </w:rPr>
          <w:fldChar w:fldCharType="begin"/>
        </w:r>
        <w:r w:rsidRPr="009030C8">
          <w:rPr>
            <w:rFonts w:ascii="Corbel" w:hAnsi="Corbel"/>
            <w:color w:val="0066FF"/>
            <w:sz w:val="28"/>
            <w:szCs w:val="28"/>
          </w:rPr>
          <w:instrText xml:space="preserve"> PAGE   \* MERGEFORMAT </w:instrText>
        </w:r>
        <w:r w:rsidRPr="009030C8">
          <w:rPr>
            <w:rFonts w:ascii="Corbel" w:hAnsi="Corbel"/>
            <w:color w:val="0066FF"/>
            <w:sz w:val="28"/>
            <w:szCs w:val="28"/>
          </w:rPr>
          <w:fldChar w:fldCharType="separate"/>
        </w:r>
        <w:r w:rsidRPr="009030C8">
          <w:rPr>
            <w:rFonts w:ascii="Corbel" w:hAnsi="Corbel"/>
            <w:noProof/>
            <w:color w:val="0066FF"/>
            <w:sz w:val="28"/>
            <w:szCs w:val="28"/>
          </w:rPr>
          <w:t>2</w:t>
        </w:r>
        <w:r w:rsidRPr="009030C8">
          <w:rPr>
            <w:rFonts w:ascii="Corbel" w:hAnsi="Corbel"/>
            <w:noProof/>
            <w:color w:val="0066FF"/>
            <w:sz w:val="28"/>
            <w:szCs w:val="28"/>
          </w:rPr>
          <w:fldChar w:fldCharType="end"/>
        </w:r>
      </w:p>
    </w:sdtContent>
  </w:sdt>
  <w:p w14:paraId="01768B85" w14:textId="77777777" w:rsidR="009030C8" w:rsidRDefault="009030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0AE35" w14:textId="77777777" w:rsidR="000E2D3C" w:rsidRDefault="000E2D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ABC75" w14:textId="77777777" w:rsidR="000F1680" w:rsidRDefault="000F1680" w:rsidP="00AB0C46">
      <w:pPr>
        <w:spacing w:after="0" w:line="240" w:lineRule="auto"/>
      </w:pPr>
      <w:r>
        <w:separator/>
      </w:r>
    </w:p>
  </w:footnote>
  <w:footnote w:type="continuationSeparator" w:id="0">
    <w:p w14:paraId="0B019B31" w14:textId="77777777" w:rsidR="000F1680" w:rsidRDefault="000F1680" w:rsidP="00AB0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28EB1" w14:textId="77777777" w:rsidR="000E2D3C" w:rsidRDefault="000E2D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84306" w14:textId="6C471F4E" w:rsidR="00AB0C46" w:rsidRPr="00AB0C46" w:rsidRDefault="009030C8" w:rsidP="000E2D3C">
    <w:pPr>
      <w:rPr>
        <w:color w:val="0066FF"/>
        <w:sz w:val="32"/>
        <w:szCs w:val="32"/>
      </w:rPr>
    </w:pPr>
    <w:r>
      <w:rPr>
        <w:noProof/>
      </w:rPr>
      <w:drawing>
        <wp:inline distT="0" distB="0" distL="0" distR="0" wp14:anchorId="7F88F482" wp14:editId="76DEAC62">
          <wp:extent cx="6858000" cy="1711325"/>
          <wp:effectExtent l="0" t="0" r="0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58000" cy="1711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39862" w14:textId="77777777" w:rsidR="000E2D3C" w:rsidRDefault="000E2D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B72013"/>
    <w:multiLevelType w:val="hybridMultilevel"/>
    <w:tmpl w:val="66E4B0F6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3CB768E3"/>
    <w:multiLevelType w:val="hybridMultilevel"/>
    <w:tmpl w:val="3510FD9A"/>
    <w:lvl w:ilvl="0" w:tplc="1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3EA18F0"/>
    <w:multiLevelType w:val="hybridMultilevel"/>
    <w:tmpl w:val="E242AC00"/>
    <w:lvl w:ilvl="0" w:tplc="1009000F">
      <w:start w:val="1"/>
      <w:numFmt w:val="decimal"/>
      <w:lvlText w:val="%1."/>
      <w:lvlJc w:val="left"/>
      <w:pPr>
        <w:ind w:left="1287" w:hanging="360"/>
      </w:p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zMyNje0sDCxNDZR0lEKTi0uzszPAymwqAUALnbw3iwAAAA="/>
  </w:docVars>
  <w:rsids>
    <w:rsidRoot w:val="00AB0C46"/>
    <w:rsid w:val="0000387D"/>
    <w:rsid w:val="00056F00"/>
    <w:rsid w:val="000A0764"/>
    <w:rsid w:val="000C423B"/>
    <w:rsid w:val="000C6B28"/>
    <w:rsid w:val="000E2D3C"/>
    <w:rsid w:val="000F1680"/>
    <w:rsid w:val="000F64C3"/>
    <w:rsid w:val="00101DC7"/>
    <w:rsid w:val="00102C4F"/>
    <w:rsid w:val="001A2806"/>
    <w:rsid w:val="001F30CA"/>
    <w:rsid w:val="001F6B34"/>
    <w:rsid w:val="00233E1F"/>
    <w:rsid w:val="00236A2C"/>
    <w:rsid w:val="00274520"/>
    <w:rsid w:val="00292A65"/>
    <w:rsid w:val="00296176"/>
    <w:rsid w:val="002A5508"/>
    <w:rsid w:val="002C7EF9"/>
    <w:rsid w:val="002D6909"/>
    <w:rsid w:val="002D7DE3"/>
    <w:rsid w:val="002E4DB1"/>
    <w:rsid w:val="00302DB8"/>
    <w:rsid w:val="00363A35"/>
    <w:rsid w:val="003774C0"/>
    <w:rsid w:val="00393AF8"/>
    <w:rsid w:val="003A5FFB"/>
    <w:rsid w:val="003C1D96"/>
    <w:rsid w:val="003C7F1A"/>
    <w:rsid w:val="003D10A9"/>
    <w:rsid w:val="0042749F"/>
    <w:rsid w:val="004C185F"/>
    <w:rsid w:val="004C2955"/>
    <w:rsid w:val="004D7B6A"/>
    <w:rsid w:val="005226CF"/>
    <w:rsid w:val="00526D58"/>
    <w:rsid w:val="005309EB"/>
    <w:rsid w:val="00551482"/>
    <w:rsid w:val="00567B38"/>
    <w:rsid w:val="005A02AC"/>
    <w:rsid w:val="005A0404"/>
    <w:rsid w:val="005C2028"/>
    <w:rsid w:val="005C4244"/>
    <w:rsid w:val="00601C00"/>
    <w:rsid w:val="0060533A"/>
    <w:rsid w:val="0062164C"/>
    <w:rsid w:val="00684B3D"/>
    <w:rsid w:val="00686EAA"/>
    <w:rsid w:val="006A7FC0"/>
    <w:rsid w:val="006D0F82"/>
    <w:rsid w:val="00707A80"/>
    <w:rsid w:val="007638AF"/>
    <w:rsid w:val="00773F36"/>
    <w:rsid w:val="007A07BF"/>
    <w:rsid w:val="007D483F"/>
    <w:rsid w:val="00801886"/>
    <w:rsid w:val="008033D5"/>
    <w:rsid w:val="00805C66"/>
    <w:rsid w:val="0082398A"/>
    <w:rsid w:val="00844015"/>
    <w:rsid w:val="00871C22"/>
    <w:rsid w:val="00875745"/>
    <w:rsid w:val="00897693"/>
    <w:rsid w:val="008A0BDA"/>
    <w:rsid w:val="009030C8"/>
    <w:rsid w:val="0090680D"/>
    <w:rsid w:val="009232F7"/>
    <w:rsid w:val="00941426"/>
    <w:rsid w:val="009801B8"/>
    <w:rsid w:val="00996883"/>
    <w:rsid w:val="009C6724"/>
    <w:rsid w:val="009D06A8"/>
    <w:rsid w:val="00A238A8"/>
    <w:rsid w:val="00A37837"/>
    <w:rsid w:val="00A63DD6"/>
    <w:rsid w:val="00A70618"/>
    <w:rsid w:val="00AB0C46"/>
    <w:rsid w:val="00AC7568"/>
    <w:rsid w:val="00AD4C05"/>
    <w:rsid w:val="00AE329D"/>
    <w:rsid w:val="00B16FC6"/>
    <w:rsid w:val="00B4440E"/>
    <w:rsid w:val="00B458CD"/>
    <w:rsid w:val="00B75F14"/>
    <w:rsid w:val="00B83529"/>
    <w:rsid w:val="00BA04D3"/>
    <w:rsid w:val="00BB55E3"/>
    <w:rsid w:val="00BE036A"/>
    <w:rsid w:val="00BE34A7"/>
    <w:rsid w:val="00C145A6"/>
    <w:rsid w:val="00C14A91"/>
    <w:rsid w:val="00C30965"/>
    <w:rsid w:val="00C356EB"/>
    <w:rsid w:val="00C36B30"/>
    <w:rsid w:val="00C372DC"/>
    <w:rsid w:val="00CB650E"/>
    <w:rsid w:val="00CC0660"/>
    <w:rsid w:val="00CD587F"/>
    <w:rsid w:val="00CE0277"/>
    <w:rsid w:val="00CF7F75"/>
    <w:rsid w:val="00D25C44"/>
    <w:rsid w:val="00D43ED5"/>
    <w:rsid w:val="00D54032"/>
    <w:rsid w:val="00D76A09"/>
    <w:rsid w:val="00DB21BD"/>
    <w:rsid w:val="00DB40BC"/>
    <w:rsid w:val="00DF2153"/>
    <w:rsid w:val="00E15B4D"/>
    <w:rsid w:val="00E43411"/>
    <w:rsid w:val="00E614E5"/>
    <w:rsid w:val="00E938DD"/>
    <w:rsid w:val="00EA7C99"/>
    <w:rsid w:val="00EB61C2"/>
    <w:rsid w:val="00EE1A3D"/>
    <w:rsid w:val="00F10480"/>
    <w:rsid w:val="00F360F2"/>
    <w:rsid w:val="00F40D47"/>
    <w:rsid w:val="00F45ED6"/>
    <w:rsid w:val="00F6244B"/>
    <w:rsid w:val="00F96760"/>
    <w:rsid w:val="00FA630C"/>
    <w:rsid w:val="00FD1A31"/>
    <w:rsid w:val="00FE400C"/>
    <w:rsid w:val="00FF192E"/>
    <w:rsid w:val="00FF5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259A0B"/>
  <w15:chartTrackingRefBased/>
  <w15:docId w15:val="{1E4413E4-6A97-45C8-B89C-B1774297F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iCs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C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C46"/>
  </w:style>
  <w:style w:type="paragraph" w:styleId="Footer">
    <w:name w:val="footer"/>
    <w:basedOn w:val="Normal"/>
    <w:link w:val="FooterChar"/>
    <w:uiPriority w:val="99"/>
    <w:unhideWhenUsed/>
    <w:rsid w:val="00AB0C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C46"/>
  </w:style>
  <w:style w:type="character" w:styleId="CommentReference">
    <w:name w:val="annotation reference"/>
    <w:basedOn w:val="DefaultParagraphFont"/>
    <w:uiPriority w:val="99"/>
    <w:semiHidden/>
    <w:unhideWhenUsed/>
    <w:rsid w:val="00EE1A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A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1A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A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1A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A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A3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745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42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8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88C8D-BCBB-4608-A9C2-26CC7D943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477</Words>
  <Characters>272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Ritchie</dc:creator>
  <cp:keywords/>
  <dc:description/>
  <cp:lastModifiedBy>Kyle Ritchie</cp:lastModifiedBy>
  <cp:revision>71</cp:revision>
  <dcterms:created xsi:type="dcterms:W3CDTF">2021-07-08T16:01:00Z</dcterms:created>
  <dcterms:modified xsi:type="dcterms:W3CDTF">2021-08-11T13:16:00Z</dcterms:modified>
</cp:coreProperties>
</file>